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CED9E" w14:textId="77777777" w:rsidR="00AD0295" w:rsidRPr="004430E1" w:rsidRDefault="00AD0295" w:rsidP="00AD0295">
      <w:pPr>
        <w:jc w:val="right"/>
        <w:rPr>
          <w:rFonts w:cs="Kalimati"/>
          <w:b/>
          <w:bCs/>
          <w:sz w:val="24"/>
          <w:szCs w:val="22"/>
        </w:rPr>
      </w:pPr>
    </w:p>
    <w:p w14:paraId="0054A3B0" w14:textId="77777777" w:rsidR="00BC5DDF" w:rsidRPr="00BC5DDF" w:rsidRDefault="00BC5DDF" w:rsidP="00BC5DDF">
      <w:pPr>
        <w:tabs>
          <w:tab w:val="left" w:pos="3600"/>
        </w:tabs>
        <w:jc w:val="center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सुची ३</w:t>
      </w:r>
    </w:p>
    <w:p w14:paraId="4A184FE2" w14:textId="77777777" w:rsidR="00BC5DDF" w:rsidRPr="00BC5DDF" w:rsidRDefault="00BC5DDF" w:rsidP="00BC5DDF">
      <w:pPr>
        <w:tabs>
          <w:tab w:val="left" w:pos="3600"/>
        </w:tabs>
        <w:jc w:val="center"/>
        <w:rPr>
          <w:rFonts w:cs="Kalimati"/>
          <w:sz w:val="20"/>
        </w:rPr>
      </w:pPr>
      <w:r w:rsidRPr="00BC5DDF">
        <w:rPr>
          <w:rFonts w:cs="Kalimati"/>
          <w:sz w:val="20"/>
        </w:rPr>
        <w:t>(</w:t>
      </w:r>
      <w:r w:rsidRPr="00BC5DDF">
        <w:rPr>
          <w:rFonts w:cs="Kalimati" w:hint="cs"/>
          <w:sz w:val="20"/>
          <w:cs/>
        </w:rPr>
        <w:t xml:space="preserve">दफा १५को उपदफा </w:t>
      </w:r>
      <w:r w:rsidRPr="00BC5DDF">
        <w:rPr>
          <w:rFonts w:cs="Kalimati"/>
          <w:sz w:val="20"/>
        </w:rPr>
        <w:t>(</w:t>
      </w:r>
      <w:r w:rsidRPr="00BC5DDF">
        <w:rPr>
          <w:rFonts w:cs="Kalimati" w:hint="cs"/>
          <w:sz w:val="20"/>
          <w:cs/>
        </w:rPr>
        <w:t>३</w:t>
      </w:r>
      <w:r w:rsidRPr="00BC5DDF">
        <w:rPr>
          <w:rFonts w:cs="Kalimati"/>
          <w:sz w:val="20"/>
        </w:rPr>
        <w:t>)</w:t>
      </w:r>
      <w:r w:rsidRPr="00BC5DDF">
        <w:rPr>
          <w:rFonts w:cs="Kalimati" w:hint="cs"/>
          <w:sz w:val="20"/>
          <w:cs/>
        </w:rPr>
        <w:t>संग सम्वन्धित</w:t>
      </w:r>
      <w:r w:rsidRPr="00BC5DDF">
        <w:rPr>
          <w:rFonts w:cs="Kalimati"/>
          <w:sz w:val="20"/>
        </w:rPr>
        <w:t>)</w:t>
      </w:r>
    </w:p>
    <w:p w14:paraId="21BD6CBE" w14:textId="78E82F7C" w:rsidR="00BC5DDF" w:rsidRPr="00BC5DDF" w:rsidRDefault="00BC5DDF" w:rsidP="00C43648">
      <w:pPr>
        <w:tabs>
          <w:tab w:val="left" w:pos="3600"/>
        </w:tabs>
        <w:jc w:val="center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अनुदानको लागि पेश गर्ने निवेदनको ढाँचा                                                                    </w:t>
      </w:r>
    </w:p>
    <w:p w14:paraId="7B017C80" w14:textId="17324C74" w:rsidR="00BC5DDF" w:rsidRPr="00BC5DDF" w:rsidRDefault="00E02CB4" w:rsidP="00BC5DDF">
      <w:pPr>
        <w:spacing w:after="0" w:line="240" w:lineRule="auto"/>
        <w:rPr>
          <w:rFonts w:cs="Kalimati"/>
          <w:sz w:val="20"/>
        </w:rPr>
      </w:pPr>
      <w:r>
        <w:rPr>
          <w:rFonts w:cs="Kalimati" w:hint="cs"/>
          <w:sz w:val="20"/>
          <w:cs/>
        </w:rPr>
        <w:t xml:space="preserve">श्रीमान कार्यालय प्रमुख </w:t>
      </w:r>
      <w:r w:rsidR="00BC5DDF" w:rsidRPr="00BC5DDF">
        <w:rPr>
          <w:rFonts w:cs="Kalimati" w:hint="cs"/>
          <w:sz w:val="20"/>
          <w:cs/>
        </w:rPr>
        <w:t>ज्यू।</w:t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/>
          <w:sz w:val="20"/>
        </w:rPr>
        <w:tab/>
      </w:r>
      <w:r w:rsidR="00C43648">
        <w:rPr>
          <w:rFonts w:cs="Kalimati" w:hint="cs"/>
          <w:sz w:val="20"/>
          <w:cs/>
        </w:rPr>
        <w:t>मि</w:t>
      </w:r>
      <w:r w:rsidR="0063517B">
        <w:rPr>
          <w:rFonts w:cs="Kalimati" w:hint="cs"/>
          <w:sz w:val="20"/>
          <w:cs/>
        </w:rPr>
        <w:t>ति</w:t>
      </w:r>
      <w:r w:rsidR="0063517B">
        <w:rPr>
          <w:rFonts w:cs="Kalimati"/>
          <w:sz w:val="20"/>
        </w:rPr>
        <w:t>:</w:t>
      </w:r>
    </w:p>
    <w:p w14:paraId="031245A5" w14:textId="77777777" w:rsidR="00BC5DDF" w:rsidRPr="00BC5DDF" w:rsidRDefault="00BC5DDF" w:rsidP="00BC5DDF">
      <w:pPr>
        <w:spacing w:after="0" w:line="240" w:lineRule="auto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उद्योग तथा </w:t>
      </w:r>
      <w:r w:rsidR="00E02CB4">
        <w:rPr>
          <w:rFonts w:cs="Kalimati" w:hint="cs"/>
          <w:sz w:val="20"/>
          <w:cs/>
        </w:rPr>
        <w:t>उपभोक्ता हित संरक्षण कार्यालय</w:t>
      </w:r>
      <w:r w:rsidRPr="00BC5DDF">
        <w:rPr>
          <w:rFonts w:cs="Kalimati"/>
          <w:sz w:val="20"/>
        </w:rPr>
        <w:t>,</w:t>
      </w:r>
    </w:p>
    <w:p w14:paraId="6F068A41" w14:textId="77777777" w:rsidR="00BC5DDF" w:rsidRPr="00BC5DDF" w:rsidRDefault="00E02CB4" w:rsidP="00BC5DDF">
      <w:pPr>
        <w:spacing w:after="0" w:line="240" w:lineRule="auto"/>
        <w:rPr>
          <w:rFonts w:cs="Kalimati"/>
          <w:sz w:val="20"/>
        </w:rPr>
      </w:pPr>
      <w:r>
        <w:rPr>
          <w:rFonts w:cs="Kalimati" w:hint="cs"/>
          <w:sz w:val="20"/>
          <w:cs/>
        </w:rPr>
        <w:t>दुनै</w:t>
      </w:r>
      <w:r w:rsidR="00BC5DDF" w:rsidRPr="00BC5DDF">
        <w:rPr>
          <w:rFonts w:cs="Kalimati"/>
          <w:sz w:val="20"/>
        </w:rPr>
        <w:t xml:space="preserve">, </w:t>
      </w:r>
      <w:r>
        <w:rPr>
          <w:rFonts w:cs="Kalimati" w:hint="cs"/>
          <w:sz w:val="20"/>
          <w:cs/>
        </w:rPr>
        <w:t>डोल्पा ।</w:t>
      </w:r>
    </w:p>
    <w:p w14:paraId="68F2CC1C" w14:textId="77777777" w:rsidR="00BC5DDF" w:rsidRPr="00BC5DDF" w:rsidRDefault="00BC5DDF" w:rsidP="00BC5DDF">
      <w:pPr>
        <w:jc w:val="center"/>
        <w:rPr>
          <w:rFonts w:cs="Kalimati"/>
          <w:sz w:val="20"/>
          <w:cs/>
        </w:rPr>
      </w:pPr>
      <w:r w:rsidRPr="00BC5DDF">
        <w:rPr>
          <w:rFonts w:cs="Kalimati" w:hint="cs"/>
          <w:sz w:val="20"/>
          <w:cs/>
        </w:rPr>
        <w:t>बिषय</w:t>
      </w:r>
      <w:r w:rsidRPr="00BC5DDF">
        <w:rPr>
          <w:rFonts w:cs="Kalimati"/>
          <w:sz w:val="20"/>
        </w:rPr>
        <w:t xml:space="preserve">: </w:t>
      </w:r>
      <w:r w:rsidRPr="00BC5DDF">
        <w:rPr>
          <w:rFonts w:cs="Kalimati" w:hint="cs"/>
          <w:sz w:val="20"/>
          <w:cs/>
        </w:rPr>
        <w:t>अनुदान उपलब्ध गराईदिनुहुन।</w:t>
      </w:r>
    </w:p>
    <w:p w14:paraId="458D3FB0" w14:textId="77777777" w:rsidR="00BC5DDF" w:rsidRPr="00BC5DDF" w:rsidRDefault="00BC5DDF" w:rsidP="00BC5DDF">
      <w:pPr>
        <w:rPr>
          <w:rFonts w:cs="Kalimati"/>
          <w:sz w:val="20"/>
          <w:cs/>
        </w:rPr>
      </w:pPr>
      <w:r w:rsidRPr="00BC5DDF">
        <w:rPr>
          <w:rFonts w:cs="Kalimati" w:hint="cs"/>
          <w:sz w:val="20"/>
          <w:cs/>
        </w:rPr>
        <w:t>महोदय</w:t>
      </w:r>
      <w:r w:rsidRPr="00BC5DDF">
        <w:rPr>
          <w:rFonts w:cs="Kalimati"/>
          <w:sz w:val="20"/>
        </w:rPr>
        <w:t>,</w:t>
      </w:r>
    </w:p>
    <w:p w14:paraId="56D123E5" w14:textId="77777777" w:rsidR="00BC5DDF" w:rsidRPr="00BC5DDF" w:rsidRDefault="00E02CB4" w:rsidP="00BC5DDF">
      <w:pPr>
        <w:jc w:val="both"/>
        <w:rPr>
          <w:rFonts w:cs="Kalimati"/>
          <w:sz w:val="20"/>
        </w:rPr>
      </w:pPr>
      <w:r>
        <w:rPr>
          <w:rFonts w:cs="Kalimati" w:hint="cs"/>
          <w:sz w:val="20"/>
          <w:cs/>
        </w:rPr>
        <w:t xml:space="preserve">तहाँ कार्यालयबाट मितिः २०७९।१०।२९ </w:t>
      </w:r>
      <w:r w:rsidR="00BC5DDF" w:rsidRPr="00BC5DDF">
        <w:rPr>
          <w:rFonts w:cs="Kalimati" w:hint="cs"/>
          <w:sz w:val="20"/>
          <w:cs/>
        </w:rPr>
        <w:t xml:space="preserve">मा प्रकाशित सूचना अनुसार संचालन हुन लागेको </w:t>
      </w:r>
      <w:r w:rsidR="00BC5DDF" w:rsidRPr="00BC5DDF">
        <w:rPr>
          <w:rFonts w:cs="Kalimati"/>
          <w:sz w:val="20"/>
        </w:rPr>
        <w:t>………………………………………..</w:t>
      </w:r>
      <w:r w:rsidR="00BC5DDF" w:rsidRPr="00BC5DDF">
        <w:rPr>
          <w:rFonts w:cs="Kalimati" w:hint="cs"/>
          <w:sz w:val="20"/>
          <w:cs/>
        </w:rPr>
        <w:t>कार्यक्रमको उदेश्य</w:t>
      </w:r>
      <w:r w:rsidR="00BC5DDF" w:rsidRPr="00BC5DDF">
        <w:rPr>
          <w:rFonts w:cs="Kalimati"/>
          <w:sz w:val="20"/>
        </w:rPr>
        <w:t>,</w:t>
      </w:r>
      <w:r w:rsidR="00BC5DDF" w:rsidRPr="00BC5DDF">
        <w:rPr>
          <w:rFonts w:cs="Kalimati" w:hint="cs"/>
          <w:sz w:val="20"/>
          <w:cs/>
        </w:rPr>
        <w:t>लागत</w:t>
      </w:r>
      <w:r w:rsidR="00BC5DDF" w:rsidRPr="00BC5DDF">
        <w:rPr>
          <w:rFonts w:cs="Kalimati"/>
          <w:sz w:val="20"/>
        </w:rPr>
        <w:t>,</w:t>
      </w:r>
      <w:r w:rsidR="00BC5DDF" w:rsidRPr="00BC5DDF">
        <w:rPr>
          <w:rFonts w:cs="Kalimati" w:hint="cs"/>
          <w:sz w:val="20"/>
          <w:cs/>
        </w:rPr>
        <w:t>समयावधि</w:t>
      </w:r>
      <w:r w:rsidR="00BC5DDF" w:rsidRPr="00BC5DDF">
        <w:rPr>
          <w:rFonts w:cs="Kalimati"/>
          <w:sz w:val="20"/>
        </w:rPr>
        <w:t>,</w:t>
      </w:r>
      <w:r w:rsidR="00805B38">
        <w:rPr>
          <w:rFonts w:cs="Kalimati" w:hint="cs"/>
          <w:sz w:val="20"/>
          <w:cs/>
        </w:rPr>
        <w:t>लाभान्वित जनसंख्या लगाय</w:t>
      </w:r>
      <w:r w:rsidR="00BC5DDF" w:rsidRPr="00BC5DDF">
        <w:rPr>
          <w:rFonts w:cs="Kalimati" w:hint="cs"/>
          <w:sz w:val="20"/>
          <w:cs/>
        </w:rPr>
        <w:t>तको विवरण तपशिलमा उल्लेख गरिएको छ।कार्यक्रम संचालन गर्न आर्थिक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वस्तुगत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लागत साझेदारी सहयोग आवश्यक परेको हुदाँ अनुदान उपलब्ध गराईदिनुहुन अनुरोध गर्दछौ</w:t>
      </w:r>
      <w:r w:rsidR="00BC5DDF" w:rsidRPr="00BC5DDF">
        <w:rPr>
          <w:rFonts w:cs="Kalimati"/>
          <w:sz w:val="20"/>
        </w:rPr>
        <w:t>/</w:t>
      </w:r>
      <w:r w:rsidR="00BC5DDF" w:rsidRPr="00BC5DDF">
        <w:rPr>
          <w:rFonts w:cs="Kalimati" w:hint="cs"/>
          <w:sz w:val="20"/>
          <w:cs/>
        </w:rPr>
        <w:t>छु।</w:t>
      </w:r>
    </w:p>
    <w:p w14:paraId="305AE3AE" w14:textId="77777777" w:rsidR="00BC5DDF" w:rsidRPr="00BC5DDF" w:rsidRDefault="00BC5DDF" w:rsidP="00BC5DDF">
      <w:pPr>
        <w:rPr>
          <w:rFonts w:cs="Kalimati"/>
          <w:b/>
          <w:bCs/>
          <w:sz w:val="20"/>
          <w:u w:val="single"/>
        </w:rPr>
      </w:pPr>
      <w:r w:rsidRPr="00BC5DDF">
        <w:rPr>
          <w:rFonts w:cs="Kalimati" w:hint="cs"/>
          <w:b/>
          <w:bCs/>
          <w:sz w:val="20"/>
          <w:u w:val="single"/>
          <w:cs/>
        </w:rPr>
        <w:t xml:space="preserve">तपशिल </w:t>
      </w:r>
    </w:p>
    <w:p w14:paraId="29DD5BBC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दानग्राहीको नाम</w:t>
      </w:r>
      <w:r w:rsidRPr="00BC5DDF">
        <w:rPr>
          <w:rFonts w:cs="Kalimati"/>
          <w:sz w:val="20"/>
        </w:rPr>
        <w:t>:</w:t>
      </w:r>
    </w:p>
    <w:p w14:paraId="2C1506C0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ठेगाना</w:t>
      </w:r>
      <w:r w:rsidRPr="00BC5DDF">
        <w:rPr>
          <w:rFonts w:cs="Kalimati"/>
          <w:sz w:val="20"/>
        </w:rPr>
        <w:t>:</w:t>
      </w:r>
    </w:p>
    <w:p w14:paraId="3DB0CA38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स्थानिय तह</w:t>
      </w:r>
      <w:r w:rsidRPr="00BC5DDF">
        <w:rPr>
          <w:rFonts w:cs="Kalimati"/>
          <w:sz w:val="20"/>
        </w:rPr>
        <w:t>:</w:t>
      </w:r>
    </w:p>
    <w:p w14:paraId="424A9159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को नाम</w:t>
      </w:r>
      <w:r w:rsidRPr="00BC5DDF">
        <w:rPr>
          <w:rFonts w:cs="Kalimati"/>
          <w:sz w:val="20"/>
        </w:rPr>
        <w:t>:</w:t>
      </w:r>
    </w:p>
    <w:p w14:paraId="41B6D65A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को उदेश्य</w:t>
      </w:r>
      <w:r w:rsidRPr="00BC5DDF">
        <w:rPr>
          <w:rFonts w:cs="Kalimati"/>
          <w:sz w:val="20"/>
        </w:rPr>
        <w:t>:</w:t>
      </w:r>
    </w:p>
    <w:p w14:paraId="1E4A1E6D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अनुदान रकम आवश्यक पर्नुको कारण</w:t>
      </w:r>
      <w:r w:rsidRPr="00BC5DDF">
        <w:rPr>
          <w:rFonts w:cs="Kalimati"/>
          <w:sz w:val="20"/>
        </w:rPr>
        <w:t>:</w:t>
      </w:r>
    </w:p>
    <w:p w14:paraId="1C7E0C5F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संचालन गरिने कार्यक्रम</w:t>
      </w:r>
      <w:r w:rsidRPr="00BC5DDF">
        <w:rPr>
          <w:rFonts w:cs="Kalimati"/>
          <w:sz w:val="20"/>
        </w:rPr>
        <w:t>:</w:t>
      </w:r>
      <w:r w:rsidRPr="00BC5DDF">
        <w:rPr>
          <w:rFonts w:cs="Kalimati" w:hint="cs"/>
          <w:sz w:val="20"/>
          <w:cs/>
        </w:rPr>
        <w:t>क्रमागत भए गत आ</w:t>
      </w:r>
      <w:r w:rsidRPr="00BC5DDF">
        <w:rPr>
          <w:rFonts w:cs="Kalimati"/>
          <w:sz w:val="20"/>
        </w:rPr>
        <w:t>.</w:t>
      </w:r>
      <w:r w:rsidRPr="00BC5DDF">
        <w:rPr>
          <w:rFonts w:cs="Kalimati" w:hint="cs"/>
          <w:sz w:val="20"/>
          <w:cs/>
        </w:rPr>
        <w:t>व</w:t>
      </w:r>
      <w:r w:rsidRPr="00BC5DDF">
        <w:rPr>
          <w:rFonts w:cs="Kalimati"/>
          <w:sz w:val="20"/>
        </w:rPr>
        <w:t>.</w:t>
      </w:r>
      <w:r w:rsidRPr="00BC5DDF">
        <w:rPr>
          <w:rFonts w:cs="Kalimati" w:hint="cs"/>
          <w:sz w:val="20"/>
          <w:cs/>
        </w:rPr>
        <w:t>सम्मको लेखापरीक्षण प्रतिवेदन</w:t>
      </w:r>
    </w:p>
    <w:p w14:paraId="2AAD6B02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 संचालन गर्न लाग्ने कुल लागत</w:t>
      </w:r>
      <w:r w:rsidRPr="00BC5DDF">
        <w:rPr>
          <w:rFonts w:cs="Kalimati"/>
          <w:sz w:val="20"/>
        </w:rPr>
        <w:t>:</w:t>
      </w:r>
    </w:p>
    <w:p w14:paraId="59EF050A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 सम्पन्न गर्न लाग्ने समय</w:t>
      </w:r>
      <w:r w:rsidRPr="00BC5DDF">
        <w:rPr>
          <w:rFonts w:cs="Kalimati"/>
          <w:sz w:val="20"/>
        </w:rPr>
        <w:t>:</w:t>
      </w:r>
    </w:p>
    <w:p w14:paraId="41A13E41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 xml:space="preserve">कार्यक्रम संचालन गर्ने कार्ययोजना </w:t>
      </w:r>
      <w:r w:rsidRPr="00BC5DDF">
        <w:rPr>
          <w:rFonts w:cs="Kalimati"/>
          <w:sz w:val="20"/>
        </w:rPr>
        <w:t>:</w:t>
      </w:r>
    </w:p>
    <w:p w14:paraId="61DE137C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कार्यक्रमवाट लाभान्वित जनसंख्या</w:t>
      </w:r>
      <w:r w:rsidRPr="00BC5DDF">
        <w:rPr>
          <w:rFonts w:cs="Kalimati"/>
          <w:sz w:val="20"/>
        </w:rPr>
        <w:t>:</w:t>
      </w:r>
    </w:p>
    <w:p w14:paraId="1F9E6E04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निवेदक</w:t>
      </w:r>
    </w:p>
    <w:p w14:paraId="1BEF4D7F" w14:textId="77777777" w:rsidR="00BC5DDF" w:rsidRPr="00BC5DDF" w:rsidRDefault="00BC5DDF" w:rsidP="00BC5DDF">
      <w:pPr>
        <w:spacing w:after="0"/>
        <w:rPr>
          <w:rFonts w:cs="Kalimati"/>
          <w:sz w:val="20"/>
        </w:rPr>
      </w:pPr>
      <w:r w:rsidRPr="00BC5DDF">
        <w:rPr>
          <w:rFonts w:cs="Kalimati" w:hint="cs"/>
          <w:sz w:val="20"/>
          <w:cs/>
        </w:rPr>
        <w:t>लाभान्वित समूह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लघु</w:t>
      </w:r>
      <w:r w:rsidRPr="00BC5DDF">
        <w:rPr>
          <w:rFonts w:cs="Kalimati"/>
          <w:sz w:val="20"/>
        </w:rPr>
        <w:t>,</w:t>
      </w:r>
      <w:r w:rsidRPr="00BC5DDF">
        <w:rPr>
          <w:rFonts w:cs="Kalimati" w:hint="cs"/>
          <w:sz w:val="20"/>
          <w:cs/>
        </w:rPr>
        <w:t>घरेलु तथा औद्योगिक सहकारी संस्था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लघु</w:t>
      </w:r>
      <w:r w:rsidRPr="00BC5DDF">
        <w:rPr>
          <w:rFonts w:cs="Kalimati"/>
          <w:sz w:val="20"/>
        </w:rPr>
        <w:t>,</w:t>
      </w:r>
      <w:r w:rsidRPr="00BC5DDF">
        <w:rPr>
          <w:rFonts w:cs="Kalimati" w:hint="cs"/>
          <w:sz w:val="20"/>
          <w:cs/>
        </w:rPr>
        <w:t>घरेलु तथा औद्योगिक फर्म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उद्यमी अध्यक्ष</w:t>
      </w:r>
      <w:r w:rsidRPr="00BC5DDF">
        <w:rPr>
          <w:rFonts w:cs="Kalimati"/>
          <w:sz w:val="20"/>
        </w:rPr>
        <w:t>/</w:t>
      </w:r>
      <w:r w:rsidRPr="00BC5DDF">
        <w:rPr>
          <w:rFonts w:cs="Kalimati" w:hint="cs"/>
          <w:sz w:val="20"/>
          <w:cs/>
        </w:rPr>
        <w:t>प्रतिनिधीको दस्तखत</w:t>
      </w:r>
    </w:p>
    <w:p w14:paraId="467CC3E6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नाम थर</w:t>
      </w:r>
      <w:r>
        <w:rPr>
          <w:rFonts w:cs="Kalimati"/>
        </w:rPr>
        <w:t>:</w:t>
      </w:r>
    </w:p>
    <w:p w14:paraId="3B742253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पद</w:t>
      </w:r>
      <w:r>
        <w:rPr>
          <w:rFonts w:cs="Kalimati"/>
        </w:rPr>
        <w:t>:</w:t>
      </w:r>
    </w:p>
    <w:p w14:paraId="7155A6D6" w14:textId="77777777" w:rsidR="00BC5DDF" w:rsidRDefault="00BC5DDF" w:rsidP="00BC5DDF">
      <w:pPr>
        <w:spacing w:after="0"/>
        <w:rPr>
          <w:rFonts w:cs="Kalimati"/>
        </w:rPr>
      </w:pPr>
    </w:p>
    <w:p w14:paraId="7DEE5407" w14:textId="77777777" w:rsidR="00BC5DDF" w:rsidRDefault="00BC5DDF" w:rsidP="00BC5DDF">
      <w:pPr>
        <w:spacing w:after="0"/>
        <w:rPr>
          <w:rFonts w:cs="Kalimati"/>
        </w:rPr>
      </w:pPr>
      <w:r>
        <w:rPr>
          <w:rFonts w:cs="Kalimati" w:hint="cs"/>
          <w:cs/>
        </w:rPr>
        <w:t>सम्पर्क फोन</w:t>
      </w:r>
    </w:p>
    <w:p w14:paraId="3B1A8D26" w14:textId="77777777" w:rsidR="00BC5DDF" w:rsidRDefault="00BC5DDF" w:rsidP="00BC5DDF">
      <w:pPr>
        <w:rPr>
          <w:rFonts w:cs="Kalimati"/>
        </w:rPr>
      </w:pPr>
      <w:r>
        <w:rPr>
          <w:rFonts w:cs="Kalimati" w:hint="cs"/>
          <w:cs/>
        </w:rPr>
        <w:t>मिति</w:t>
      </w:r>
      <w:r>
        <w:rPr>
          <w:rFonts w:cs="Kalimati"/>
        </w:rPr>
        <w:t>:</w:t>
      </w:r>
    </w:p>
    <w:p w14:paraId="04A5C758" w14:textId="77777777" w:rsidR="00BC5DDF" w:rsidRPr="00EF7B29" w:rsidRDefault="00BC5DDF" w:rsidP="00BC5DDF">
      <w:pPr>
        <w:rPr>
          <w:rFonts w:cs="Kalimati"/>
          <w:cs/>
        </w:rPr>
      </w:pPr>
      <w:r>
        <w:rPr>
          <w:rFonts w:cs="Kalimati" w:hint="cs"/>
          <w:cs/>
        </w:rPr>
        <w:t>संस्थाको छाप</w:t>
      </w:r>
    </w:p>
    <w:p w14:paraId="66DD3AF5" w14:textId="77777777" w:rsidR="00BC5DDF" w:rsidRDefault="00227289" w:rsidP="00BC5DDF">
      <w:pPr>
        <w:tabs>
          <w:tab w:val="left" w:pos="3600"/>
        </w:tabs>
        <w:jc w:val="center"/>
        <w:rPr>
          <w:rFonts w:cs="Kalimati"/>
        </w:rPr>
      </w:pPr>
      <w:r w:rsidRPr="00BC5DDF">
        <w:rPr>
          <w:rFonts w:cs="Kalimati"/>
          <w:sz w:val="20"/>
          <w:cs/>
        </w:rPr>
        <w:br w:type="page"/>
      </w:r>
    </w:p>
    <w:p w14:paraId="502BA77D" w14:textId="77777777" w:rsidR="00BC5DDF" w:rsidRPr="00EF7B29" w:rsidRDefault="00BC5DDF" w:rsidP="00BC5DDF">
      <w:pPr>
        <w:rPr>
          <w:rFonts w:cs="Kalimati"/>
          <w:cs/>
        </w:rPr>
      </w:pPr>
    </w:p>
    <w:p w14:paraId="35C54220" w14:textId="77777777" w:rsidR="00227289" w:rsidRDefault="00227289">
      <w:pPr>
        <w:rPr>
          <w:rFonts w:cs="Kalimati"/>
          <w:sz w:val="30"/>
          <w:szCs w:val="28"/>
          <w:cs/>
        </w:rPr>
      </w:pPr>
    </w:p>
    <w:p w14:paraId="6B8685B0" w14:textId="77777777" w:rsidR="00AD0295" w:rsidRPr="00227289" w:rsidRDefault="00227289" w:rsidP="00227289">
      <w:pPr>
        <w:spacing w:line="240" w:lineRule="auto"/>
        <w:jc w:val="center"/>
        <w:rPr>
          <w:rFonts w:cs="Kalimati"/>
          <w:sz w:val="30"/>
          <w:szCs w:val="28"/>
        </w:rPr>
      </w:pPr>
      <w:bookmarkStart w:id="0" w:name="_Hlk124095590"/>
      <w:r w:rsidRPr="00227289">
        <w:rPr>
          <w:rFonts w:cs="Kalimati" w:hint="cs"/>
          <w:sz w:val="30"/>
          <w:szCs w:val="28"/>
          <w:cs/>
        </w:rPr>
        <w:t xml:space="preserve">उद्योग </w:t>
      </w:r>
      <w:r>
        <w:rPr>
          <w:rFonts w:cs="Kalimati" w:hint="cs"/>
          <w:sz w:val="30"/>
          <w:szCs w:val="28"/>
          <w:cs/>
        </w:rPr>
        <w:t xml:space="preserve">तथा प्रस्ताव </w:t>
      </w:r>
      <w:r w:rsidRPr="00227289">
        <w:rPr>
          <w:rFonts w:cs="Kalimati" w:hint="cs"/>
          <w:sz w:val="30"/>
          <w:szCs w:val="28"/>
          <w:cs/>
        </w:rPr>
        <w:t>सम्वन्धि विस्तृत विवरणहरु</w:t>
      </w:r>
      <w:r>
        <w:rPr>
          <w:rFonts w:cs="Kalimati"/>
          <w:sz w:val="30"/>
          <w:szCs w:val="28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1"/>
        <w:gridCol w:w="2517"/>
        <w:gridCol w:w="2964"/>
        <w:gridCol w:w="1091"/>
        <w:gridCol w:w="2392"/>
      </w:tblGrid>
      <w:tr w:rsidR="00AD0295" w:rsidRPr="00A264D8" w14:paraId="5A30CCB2" w14:textId="77777777" w:rsidTr="00290A08">
        <w:trPr>
          <w:trHeight w:val="80"/>
        </w:trPr>
        <w:tc>
          <w:tcPr>
            <w:tcW w:w="367" w:type="pct"/>
          </w:tcPr>
          <w:p w14:paraId="22C39664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सि</w:t>
            </w:r>
            <w:r w:rsidRPr="00A264D8">
              <w:rPr>
                <w:rFonts w:cs="Kalimati"/>
                <w:b/>
                <w:bCs/>
              </w:rPr>
              <w:t>.</w:t>
            </w:r>
            <w:r w:rsidRPr="00A264D8">
              <w:rPr>
                <w:rFonts w:cs="Kalimati" w:hint="cs"/>
                <w:b/>
                <w:bCs/>
                <w:cs/>
              </w:rPr>
              <w:t>नं</w:t>
            </w:r>
            <w:r w:rsidRPr="00A264D8">
              <w:rPr>
                <w:rFonts w:cs="Kalimati"/>
                <w:b/>
                <w:bCs/>
              </w:rPr>
              <w:t>.</w:t>
            </w:r>
          </w:p>
        </w:tc>
        <w:tc>
          <w:tcPr>
            <w:tcW w:w="1301" w:type="pct"/>
          </w:tcPr>
          <w:p w14:paraId="446D5212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विवरण</w:t>
            </w:r>
          </w:p>
        </w:tc>
        <w:tc>
          <w:tcPr>
            <w:tcW w:w="3332" w:type="pct"/>
            <w:gridSpan w:val="3"/>
          </w:tcPr>
          <w:p w14:paraId="30F24AEA" w14:textId="77777777" w:rsidR="00AD0295" w:rsidRPr="00A264D8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A264D8">
              <w:rPr>
                <w:rFonts w:cs="Kalimati" w:hint="cs"/>
                <w:b/>
                <w:bCs/>
                <w:cs/>
              </w:rPr>
              <w:t>उल्लेख गर्नुपर्ने :</w:t>
            </w:r>
          </w:p>
        </w:tc>
      </w:tr>
      <w:tr w:rsidR="00AD0295" w:rsidRPr="00A264D8" w14:paraId="36F52C1F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1D29B2C4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१</w:t>
            </w:r>
          </w:p>
        </w:tc>
        <w:tc>
          <w:tcPr>
            <w:tcW w:w="1301" w:type="pct"/>
            <w:vAlign w:val="center"/>
          </w:tcPr>
          <w:p w14:paraId="63BBC47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को नाम र ठेगाना :</w:t>
            </w:r>
          </w:p>
        </w:tc>
        <w:tc>
          <w:tcPr>
            <w:tcW w:w="3332" w:type="pct"/>
            <w:gridSpan w:val="3"/>
            <w:vAlign w:val="center"/>
          </w:tcPr>
          <w:p w14:paraId="356D236F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214CC52D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76AA701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२</w:t>
            </w:r>
          </w:p>
        </w:tc>
        <w:tc>
          <w:tcPr>
            <w:tcW w:w="1301" w:type="pct"/>
            <w:vAlign w:val="center"/>
          </w:tcPr>
          <w:p w14:paraId="039AD92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मीको नाम</w:t>
            </w:r>
            <w:r w:rsidRPr="00A264D8">
              <w:rPr>
                <w:rFonts w:cs="Kalimati"/>
              </w:rPr>
              <w:t>,</w:t>
            </w:r>
            <w:r w:rsidRPr="00A264D8">
              <w:rPr>
                <w:rFonts w:cs="Kalimati" w:hint="cs"/>
                <w:cs/>
              </w:rPr>
              <w:t xml:space="preserve"> थर र ठेगाना : </w:t>
            </w:r>
          </w:p>
        </w:tc>
        <w:tc>
          <w:tcPr>
            <w:tcW w:w="3332" w:type="pct"/>
            <w:gridSpan w:val="3"/>
            <w:vAlign w:val="center"/>
          </w:tcPr>
          <w:p w14:paraId="6688986F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174F43C0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19350393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३</w:t>
            </w:r>
          </w:p>
        </w:tc>
        <w:tc>
          <w:tcPr>
            <w:tcW w:w="1301" w:type="pct"/>
            <w:vAlign w:val="center"/>
          </w:tcPr>
          <w:p w14:paraId="21D6E90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 दर्ता नं</w:t>
            </w:r>
            <w:r w:rsidRPr="00A264D8">
              <w:rPr>
                <w:rFonts w:cs="Kalimati"/>
              </w:rPr>
              <w:t>.</w:t>
            </w:r>
            <w:r w:rsidRPr="00A264D8">
              <w:rPr>
                <w:rFonts w:cs="Kalimati" w:hint="cs"/>
                <w:cs/>
              </w:rPr>
              <w:t xml:space="preserve"> र मिति :</w:t>
            </w:r>
          </w:p>
        </w:tc>
        <w:tc>
          <w:tcPr>
            <w:tcW w:w="3332" w:type="pct"/>
            <w:gridSpan w:val="3"/>
            <w:vAlign w:val="center"/>
          </w:tcPr>
          <w:p w14:paraId="4CB6AE73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1EBA4066" w14:textId="77777777" w:rsidTr="00290A08">
        <w:trPr>
          <w:trHeight w:val="1152"/>
        </w:trPr>
        <w:tc>
          <w:tcPr>
            <w:tcW w:w="367" w:type="pct"/>
            <w:vMerge w:val="restart"/>
            <w:vAlign w:val="center"/>
          </w:tcPr>
          <w:p w14:paraId="56E6EBA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४</w:t>
            </w:r>
          </w:p>
        </w:tc>
        <w:tc>
          <w:tcPr>
            <w:tcW w:w="4633" w:type="pct"/>
            <w:gridSpan w:val="4"/>
            <w:vAlign w:val="center"/>
          </w:tcPr>
          <w:p w14:paraId="73EB2368" w14:textId="77777777" w:rsidR="00AD0295" w:rsidRPr="00A264D8" w:rsidRDefault="00AD0295" w:rsidP="00F54EEC">
            <w:pPr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उद्योगमा लगानी भएको पूँजी :</w:t>
            </w:r>
          </w:p>
        </w:tc>
      </w:tr>
      <w:tr w:rsidR="00AD0295" w:rsidRPr="00A264D8" w14:paraId="12A586B9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A45470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7EC26CF8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स्थिर पूँजी</w:t>
            </w:r>
          </w:p>
        </w:tc>
        <w:tc>
          <w:tcPr>
            <w:tcW w:w="3332" w:type="pct"/>
            <w:gridSpan w:val="3"/>
            <w:vAlign w:val="center"/>
          </w:tcPr>
          <w:p w14:paraId="03DB645A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0E82650A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732E194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4A8BDFB4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चालु पूँजी</w:t>
            </w:r>
          </w:p>
        </w:tc>
        <w:tc>
          <w:tcPr>
            <w:tcW w:w="3332" w:type="pct"/>
            <w:gridSpan w:val="3"/>
            <w:vAlign w:val="center"/>
          </w:tcPr>
          <w:p w14:paraId="7311D76D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22496C89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3B6AEE9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Align w:val="center"/>
          </w:tcPr>
          <w:p w14:paraId="105045BE" w14:textId="77777777" w:rsidR="00AD0295" w:rsidRPr="00A264D8" w:rsidRDefault="00AD0295" w:rsidP="00F54EEC">
            <w:pPr>
              <w:pStyle w:val="ListParagraph"/>
              <w:numPr>
                <w:ilvl w:val="0"/>
                <w:numId w:val="20"/>
              </w:num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कुल पूँजी</w:t>
            </w:r>
          </w:p>
        </w:tc>
        <w:tc>
          <w:tcPr>
            <w:tcW w:w="3332" w:type="pct"/>
            <w:gridSpan w:val="3"/>
            <w:vAlign w:val="center"/>
          </w:tcPr>
          <w:p w14:paraId="72903B8C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4CB1D8AE" w14:textId="77777777" w:rsidTr="00737895">
        <w:trPr>
          <w:trHeight w:val="1250"/>
        </w:trPr>
        <w:tc>
          <w:tcPr>
            <w:tcW w:w="367" w:type="pct"/>
            <w:vAlign w:val="center"/>
          </w:tcPr>
          <w:p w14:paraId="75D5953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५</w:t>
            </w:r>
          </w:p>
        </w:tc>
        <w:tc>
          <w:tcPr>
            <w:tcW w:w="1301" w:type="pct"/>
            <w:vAlign w:val="center"/>
          </w:tcPr>
          <w:p w14:paraId="1DCA49D5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बाट उत्पादन हुने वस्तु तथा सेवाको विवरण (वार्षिक) :</w:t>
            </w:r>
          </w:p>
        </w:tc>
        <w:tc>
          <w:tcPr>
            <w:tcW w:w="3332" w:type="pct"/>
            <w:gridSpan w:val="3"/>
            <w:vAlign w:val="center"/>
          </w:tcPr>
          <w:p w14:paraId="747F24C0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</w:p>
        </w:tc>
      </w:tr>
      <w:tr w:rsidR="00AD0295" w:rsidRPr="00A264D8" w14:paraId="7AA2BE08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5DD259A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६</w:t>
            </w:r>
          </w:p>
        </w:tc>
        <w:tc>
          <w:tcPr>
            <w:tcW w:w="1301" w:type="pct"/>
            <w:vAlign w:val="center"/>
          </w:tcPr>
          <w:p w14:paraId="69C6890D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रोजगारी संख्या</w:t>
            </w:r>
          </w:p>
        </w:tc>
        <w:tc>
          <w:tcPr>
            <w:tcW w:w="3332" w:type="pct"/>
            <w:gridSpan w:val="3"/>
            <w:vAlign w:val="center"/>
          </w:tcPr>
          <w:p w14:paraId="00849DB4" w14:textId="77777777" w:rsidR="00AD0295" w:rsidRPr="00A264D8" w:rsidRDefault="00AD0295" w:rsidP="00F54EEC">
            <w:pPr>
              <w:jc w:val="right"/>
              <w:rPr>
                <w:rFonts w:cs="Kalimati"/>
              </w:rPr>
            </w:pPr>
            <w:r w:rsidRPr="00A264D8">
              <w:rPr>
                <w:rFonts w:cs="Kalimati" w:hint="cs"/>
                <w:cs/>
              </w:rPr>
              <w:t>महिला              पुरुष              जम्मा</w:t>
            </w:r>
          </w:p>
        </w:tc>
      </w:tr>
      <w:tr w:rsidR="00AD0295" w:rsidRPr="00A264D8" w14:paraId="290961F5" w14:textId="77777777" w:rsidTr="00290A08">
        <w:trPr>
          <w:trHeight w:val="287"/>
        </w:trPr>
        <w:tc>
          <w:tcPr>
            <w:tcW w:w="367" w:type="pct"/>
            <w:vMerge w:val="restart"/>
            <w:vAlign w:val="center"/>
          </w:tcPr>
          <w:p w14:paraId="5061293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७</w:t>
            </w:r>
          </w:p>
        </w:tc>
        <w:tc>
          <w:tcPr>
            <w:tcW w:w="1301" w:type="pct"/>
            <w:vMerge w:val="restart"/>
            <w:vAlign w:val="center"/>
          </w:tcPr>
          <w:p w14:paraId="3A775FE0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ाग गरेको मेशिन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औजार</w:t>
            </w:r>
            <w:r w:rsidRPr="00A264D8">
              <w:rPr>
                <w:rFonts w:cs="Kalimati"/>
              </w:rPr>
              <w:t>/</w:t>
            </w:r>
            <w:r w:rsidR="006F4166">
              <w:rPr>
                <w:rFonts w:cs="Kalimati" w:hint="cs"/>
                <w:cs/>
              </w:rPr>
              <w:t>कच्चा पदार्थ</w:t>
            </w:r>
            <w:r w:rsidR="006F4166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 xml:space="preserve"> उपकरणको नाम (सम्पूर्ण स्पीसिफिकेशन सहित) :</w:t>
            </w:r>
          </w:p>
        </w:tc>
        <w:tc>
          <w:tcPr>
            <w:tcW w:w="1532" w:type="pct"/>
            <w:vAlign w:val="center"/>
          </w:tcPr>
          <w:p w14:paraId="10A5EAFF" w14:textId="77777777" w:rsidR="00AD0295" w:rsidRPr="00A264D8" w:rsidRDefault="006F4166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ेशिन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औजार</w:t>
            </w:r>
            <w:r w:rsidRPr="00A264D8">
              <w:rPr>
                <w:rFonts w:cs="Kalimati"/>
              </w:rPr>
              <w:t>/</w:t>
            </w:r>
            <w:r>
              <w:rPr>
                <w:rFonts w:cs="Kalimati" w:hint="cs"/>
                <w:cs/>
              </w:rPr>
              <w:t>कच्चा पदार्थ</w:t>
            </w:r>
            <w:r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 xml:space="preserve"> उपकरणको नाम</w:t>
            </w:r>
          </w:p>
        </w:tc>
        <w:tc>
          <w:tcPr>
            <w:tcW w:w="564" w:type="pct"/>
            <w:vAlign w:val="center"/>
          </w:tcPr>
          <w:p w14:paraId="4834EB37" w14:textId="77777777" w:rsidR="00AD0295" w:rsidRPr="00A264D8" w:rsidRDefault="00AD0295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परिमाण</w:t>
            </w:r>
          </w:p>
        </w:tc>
        <w:tc>
          <w:tcPr>
            <w:tcW w:w="1236" w:type="pct"/>
            <w:vAlign w:val="center"/>
          </w:tcPr>
          <w:p w14:paraId="313067C3" w14:textId="77777777" w:rsidR="00AD0295" w:rsidRPr="00A264D8" w:rsidRDefault="00AD0295" w:rsidP="00F54EEC">
            <w:pPr>
              <w:jc w:val="center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मेशिनको विस्तृत विवरण</w:t>
            </w:r>
          </w:p>
        </w:tc>
      </w:tr>
      <w:tr w:rsidR="00AD0295" w:rsidRPr="00A264D8" w14:paraId="7345F516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7FFBDBB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591EA4F2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07AAB4FB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१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3AEDA53A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49E863B5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463C9EF7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5DD84121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4C477DC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6DB23A79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२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697A30B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0FABA09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63878C6E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1EAB48F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2C1B0067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22EB2CA3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३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331C2C0D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5AD2C97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24219630" w14:textId="77777777" w:rsidTr="00290A08">
        <w:trPr>
          <w:trHeight w:val="1152"/>
        </w:trPr>
        <w:tc>
          <w:tcPr>
            <w:tcW w:w="367" w:type="pct"/>
            <w:vMerge/>
            <w:vAlign w:val="center"/>
          </w:tcPr>
          <w:p w14:paraId="62234C9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301" w:type="pct"/>
            <w:vMerge/>
            <w:vAlign w:val="center"/>
          </w:tcPr>
          <w:p w14:paraId="7F3F68D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532" w:type="pct"/>
            <w:vAlign w:val="center"/>
          </w:tcPr>
          <w:p w14:paraId="3EA614B0" w14:textId="77777777" w:rsidR="00AD0295" w:rsidRPr="00A264D8" w:rsidRDefault="00AD0295" w:rsidP="00F54EEC">
            <w:pPr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४</w:t>
            </w:r>
            <w:r w:rsidRPr="00A264D8">
              <w:rPr>
                <w:rFonts w:cs="Kalimati"/>
              </w:rPr>
              <w:t>.</w:t>
            </w:r>
          </w:p>
        </w:tc>
        <w:tc>
          <w:tcPr>
            <w:tcW w:w="564" w:type="pct"/>
            <w:vAlign w:val="center"/>
          </w:tcPr>
          <w:p w14:paraId="04748546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  <w:tc>
          <w:tcPr>
            <w:tcW w:w="1236" w:type="pct"/>
            <w:vAlign w:val="center"/>
          </w:tcPr>
          <w:p w14:paraId="05298009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41E31046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378B7CC4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८</w:t>
            </w:r>
          </w:p>
        </w:tc>
        <w:tc>
          <w:tcPr>
            <w:tcW w:w="1301" w:type="pct"/>
            <w:vAlign w:val="center"/>
          </w:tcPr>
          <w:p w14:paraId="7D3E300F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उद्योग सम्बन्धी अन्य विवरण :</w:t>
            </w:r>
          </w:p>
        </w:tc>
        <w:tc>
          <w:tcPr>
            <w:tcW w:w="3332" w:type="pct"/>
            <w:gridSpan w:val="3"/>
            <w:vAlign w:val="center"/>
          </w:tcPr>
          <w:p w14:paraId="55C6ACE1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  <w:tr w:rsidR="00AD0295" w:rsidRPr="00A264D8" w14:paraId="104739D0" w14:textId="77777777" w:rsidTr="00290A08">
        <w:trPr>
          <w:trHeight w:val="1152"/>
        </w:trPr>
        <w:tc>
          <w:tcPr>
            <w:tcW w:w="367" w:type="pct"/>
            <w:vAlign w:val="center"/>
          </w:tcPr>
          <w:p w14:paraId="3EF433C8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९</w:t>
            </w:r>
          </w:p>
        </w:tc>
        <w:tc>
          <w:tcPr>
            <w:tcW w:w="1301" w:type="pct"/>
            <w:vAlign w:val="center"/>
          </w:tcPr>
          <w:p w14:paraId="39735E24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  <w:r w:rsidRPr="00A264D8">
              <w:rPr>
                <w:rFonts w:cs="Kalimati" w:hint="cs"/>
                <w:cs/>
              </w:rPr>
              <w:t>यस अघि अनुदान प्राप्त गरे</w:t>
            </w:r>
            <w:r w:rsidRPr="00A264D8">
              <w:rPr>
                <w:rFonts w:cs="Kalimati"/>
              </w:rPr>
              <w:t>/</w:t>
            </w:r>
            <w:r w:rsidRPr="00A264D8">
              <w:rPr>
                <w:rFonts w:cs="Kalimati" w:hint="cs"/>
                <w:cs/>
              </w:rPr>
              <w:t>नगरेको :</w:t>
            </w:r>
          </w:p>
        </w:tc>
        <w:tc>
          <w:tcPr>
            <w:tcW w:w="3332" w:type="pct"/>
            <w:gridSpan w:val="3"/>
            <w:vAlign w:val="center"/>
          </w:tcPr>
          <w:p w14:paraId="19EF66CB" w14:textId="77777777" w:rsidR="00AD0295" w:rsidRPr="00A264D8" w:rsidRDefault="00AD0295" w:rsidP="00F54EEC">
            <w:pPr>
              <w:jc w:val="right"/>
              <w:rPr>
                <w:rFonts w:cs="Kalimati"/>
                <w:cs/>
              </w:rPr>
            </w:pPr>
          </w:p>
        </w:tc>
      </w:tr>
    </w:tbl>
    <w:p w14:paraId="17819FA8" w14:textId="77777777" w:rsidR="00AD0295" w:rsidRDefault="00AD0295" w:rsidP="00AD0295">
      <w:pPr>
        <w:spacing w:line="240" w:lineRule="auto"/>
        <w:rPr>
          <w:rFonts w:cs="Kalimati"/>
          <w:sz w:val="24"/>
          <w:szCs w:val="22"/>
        </w:rPr>
      </w:pPr>
    </w:p>
    <w:p w14:paraId="62D6A142" w14:textId="77777777" w:rsidR="00AD0295" w:rsidRPr="0006664C" w:rsidRDefault="00AD0295" w:rsidP="00AD0295">
      <w:pPr>
        <w:pStyle w:val="ListParagraph"/>
        <w:numPr>
          <w:ilvl w:val="0"/>
          <w:numId w:val="28"/>
        </w:numPr>
        <w:tabs>
          <w:tab w:val="left" w:pos="516"/>
        </w:tabs>
        <w:spacing w:after="0"/>
        <w:ind w:left="360"/>
        <w:rPr>
          <w:rFonts w:cs="Kalimati"/>
          <w:b/>
          <w:bCs/>
          <w:sz w:val="28"/>
          <w:szCs w:val="24"/>
        </w:rPr>
      </w:pPr>
      <w:r w:rsidRPr="0006664C">
        <w:rPr>
          <w:rFonts w:ascii="Nirmala UI" w:hAnsi="Nirmala UI" w:cs="Kalimati" w:hint="cs"/>
          <w:b/>
          <w:bCs/>
          <w:sz w:val="28"/>
          <w:szCs w:val="24"/>
          <w:cs/>
        </w:rPr>
        <w:t>अनुदान कार्यक्रम सम्बन्धी</w:t>
      </w:r>
      <w:r w:rsidRPr="0006664C">
        <w:rPr>
          <w:rFonts w:cs="Kalimati" w:hint="cs"/>
          <w:b/>
          <w:bCs/>
          <w:sz w:val="28"/>
          <w:szCs w:val="24"/>
          <w:cs/>
        </w:rPr>
        <w:t xml:space="preserve"> अनुदानग्राहीले भर्नुपर्ने विवरणः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4"/>
        <w:gridCol w:w="1527"/>
        <w:gridCol w:w="2179"/>
        <w:gridCol w:w="4421"/>
        <w:gridCol w:w="884"/>
      </w:tblGrid>
      <w:tr w:rsidR="00AD0295" w:rsidRPr="00742A83" w14:paraId="26850C2B" w14:textId="77777777" w:rsidTr="00AD0295">
        <w:trPr>
          <w:trHeight w:val="80"/>
        </w:trPr>
        <w:tc>
          <w:tcPr>
            <w:tcW w:w="343" w:type="pct"/>
          </w:tcPr>
          <w:p w14:paraId="5EF547C7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सि</w:t>
            </w:r>
            <w:r w:rsidRPr="00742A83">
              <w:rPr>
                <w:rFonts w:cs="Kalimati"/>
                <w:b/>
                <w:bCs/>
              </w:rPr>
              <w:t>.</w:t>
            </w:r>
            <w:r w:rsidRPr="00742A83">
              <w:rPr>
                <w:rFonts w:cs="Kalimati" w:hint="cs"/>
                <w:b/>
                <w:bCs/>
                <w:cs/>
              </w:rPr>
              <w:t>नं</w:t>
            </w:r>
            <w:r w:rsidRPr="00742A83">
              <w:rPr>
                <w:rFonts w:cs="Kalimati"/>
                <w:b/>
                <w:bCs/>
              </w:rPr>
              <w:t>.</w:t>
            </w:r>
          </w:p>
        </w:tc>
        <w:tc>
          <w:tcPr>
            <w:tcW w:w="1915" w:type="pct"/>
            <w:gridSpan w:val="2"/>
          </w:tcPr>
          <w:p w14:paraId="02CF7F3A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विषय</w:t>
            </w:r>
          </w:p>
        </w:tc>
        <w:tc>
          <w:tcPr>
            <w:tcW w:w="2285" w:type="pct"/>
          </w:tcPr>
          <w:p w14:paraId="6D50970E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</w:rPr>
            </w:pPr>
            <w:r w:rsidRPr="00742A83">
              <w:rPr>
                <w:rFonts w:cs="Kalimati" w:hint="cs"/>
                <w:b/>
                <w:bCs/>
                <w:cs/>
              </w:rPr>
              <w:t>पुष्ट्याई</w:t>
            </w:r>
          </w:p>
        </w:tc>
        <w:tc>
          <w:tcPr>
            <w:tcW w:w="457" w:type="pct"/>
          </w:tcPr>
          <w:p w14:paraId="47BFDCC3" w14:textId="77777777" w:rsidR="00AD0295" w:rsidRPr="00742A83" w:rsidRDefault="00AD0295" w:rsidP="00F54EEC">
            <w:pPr>
              <w:jc w:val="center"/>
              <w:rPr>
                <w:rFonts w:cs="Kalimati"/>
                <w:b/>
                <w:bCs/>
                <w:cs/>
              </w:rPr>
            </w:pPr>
            <w:r>
              <w:rPr>
                <w:rFonts w:cs="Kalimati" w:hint="cs"/>
                <w:b/>
                <w:bCs/>
                <w:cs/>
              </w:rPr>
              <w:t>प्राप्तांक</w:t>
            </w:r>
          </w:p>
        </w:tc>
      </w:tr>
      <w:tr w:rsidR="00AD0295" w:rsidRPr="00742A83" w14:paraId="00BA630B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5930939A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१</w:t>
            </w:r>
          </w:p>
        </w:tc>
        <w:tc>
          <w:tcPr>
            <w:tcW w:w="789" w:type="pct"/>
            <w:vMerge w:val="restart"/>
            <w:vAlign w:val="center"/>
          </w:tcPr>
          <w:p w14:paraId="379B6DD0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को</w:t>
            </w:r>
          </w:p>
        </w:tc>
        <w:tc>
          <w:tcPr>
            <w:tcW w:w="1125" w:type="pct"/>
            <w:vAlign w:val="center"/>
          </w:tcPr>
          <w:p w14:paraId="60D0897F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आवश्यकता</w:t>
            </w:r>
          </w:p>
        </w:tc>
        <w:tc>
          <w:tcPr>
            <w:tcW w:w="2285" w:type="pct"/>
          </w:tcPr>
          <w:p w14:paraId="3B37AB2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 w:val="restart"/>
            <w:textDirection w:val="tbRl"/>
            <w:vAlign w:val="center"/>
          </w:tcPr>
          <w:p w14:paraId="61AE8F40" w14:textId="77777777" w:rsidR="00AD0295" w:rsidRPr="00742A83" w:rsidRDefault="00AD0295" w:rsidP="0035491F">
            <w:pPr>
              <w:ind w:left="113" w:right="113"/>
              <w:jc w:val="center"/>
              <w:rPr>
                <w:rFonts w:cs="Kalimati"/>
              </w:rPr>
            </w:pPr>
          </w:p>
        </w:tc>
      </w:tr>
      <w:tr w:rsidR="00AD0295" w:rsidRPr="00742A83" w14:paraId="026D8365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097659D7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</w:p>
        </w:tc>
        <w:tc>
          <w:tcPr>
            <w:tcW w:w="789" w:type="pct"/>
            <w:vMerge/>
          </w:tcPr>
          <w:p w14:paraId="1C615378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5CCBD0B6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औचित्य</w:t>
            </w:r>
          </w:p>
        </w:tc>
        <w:tc>
          <w:tcPr>
            <w:tcW w:w="2285" w:type="pct"/>
          </w:tcPr>
          <w:p w14:paraId="1212BB76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73AE57D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59816F7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3E565F88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</w:p>
        </w:tc>
        <w:tc>
          <w:tcPr>
            <w:tcW w:w="789" w:type="pct"/>
            <w:vMerge/>
          </w:tcPr>
          <w:p w14:paraId="129BB3D6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7A4ED189" w14:textId="77777777" w:rsidR="00AD0295" w:rsidRPr="00742A83" w:rsidRDefault="00AD0295" w:rsidP="00F54EEC">
            <w:pPr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नतिजा</w:t>
            </w:r>
          </w:p>
        </w:tc>
        <w:tc>
          <w:tcPr>
            <w:tcW w:w="2285" w:type="pct"/>
          </w:tcPr>
          <w:p w14:paraId="3CC968D5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15C79B28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5546AEB2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56B5B581" w14:textId="77777777" w:rsidR="00AD0295" w:rsidRPr="00742A83" w:rsidRDefault="00AD0295" w:rsidP="00F54EEC">
            <w:pPr>
              <w:jc w:val="center"/>
              <w:rPr>
                <w:rFonts w:cs="Kalimati"/>
              </w:rPr>
            </w:pPr>
            <w:r w:rsidRPr="00742A83">
              <w:rPr>
                <w:rFonts w:cs="Kalimati" w:hint="cs"/>
                <w:cs/>
              </w:rPr>
              <w:t>२</w:t>
            </w:r>
          </w:p>
        </w:tc>
        <w:tc>
          <w:tcPr>
            <w:tcW w:w="789" w:type="pct"/>
            <w:vMerge w:val="restart"/>
            <w:vAlign w:val="center"/>
          </w:tcPr>
          <w:p w14:paraId="1401036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562F42">
              <w:rPr>
                <w:rFonts w:cs="Kalimati" w:hint="cs"/>
                <w:sz w:val="18"/>
                <w:szCs w:val="16"/>
                <w:cs/>
              </w:rPr>
              <w:t>कार्यक्रम सम्पन्न गर्ने लाग्ने</w:t>
            </w:r>
          </w:p>
        </w:tc>
        <w:tc>
          <w:tcPr>
            <w:tcW w:w="1125" w:type="pct"/>
            <w:vAlign w:val="center"/>
          </w:tcPr>
          <w:p w14:paraId="05EC9C0E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मय</w:t>
            </w:r>
          </w:p>
        </w:tc>
        <w:tc>
          <w:tcPr>
            <w:tcW w:w="2285" w:type="pct"/>
          </w:tcPr>
          <w:p w14:paraId="612B6E72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5A38EF71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392DE85B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13A8CB0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  <w:vAlign w:val="center"/>
          </w:tcPr>
          <w:p w14:paraId="4D82197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31709F3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ागत</w:t>
            </w:r>
          </w:p>
        </w:tc>
        <w:tc>
          <w:tcPr>
            <w:tcW w:w="2285" w:type="pct"/>
          </w:tcPr>
          <w:p w14:paraId="75E57974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7F715099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6C28B79B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3137BEC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३</w:t>
            </w:r>
          </w:p>
        </w:tc>
        <w:tc>
          <w:tcPr>
            <w:tcW w:w="789" w:type="pct"/>
            <w:vMerge w:val="restart"/>
            <w:vAlign w:val="center"/>
          </w:tcPr>
          <w:p w14:paraId="429DC7D5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बाट लाभान्वित हुने</w:t>
            </w:r>
          </w:p>
        </w:tc>
        <w:tc>
          <w:tcPr>
            <w:tcW w:w="1125" w:type="pct"/>
            <w:vAlign w:val="center"/>
          </w:tcPr>
          <w:p w14:paraId="3A08086D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जनसंख्या</w:t>
            </w:r>
          </w:p>
        </w:tc>
        <w:tc>
          <w:tcPr>
            <w:tcW w:w="2285" w:type="pct"/>
          </w:tcPr>
          <w:p w14:paraId="6138137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F4F9C3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1ABF55E5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7118960A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5740EAA7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7076ED98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ाभ प्राप्त गर्ने अनुपात</w:t>
            </w:r>
          </w:p>
        </w:tc>
        <w:tc>
          <w:tcPr>
            <w:tcW w:w="2285" w:type="pct"/>
          </w:tcPr>
          <w:p w14:paraId="1D85D3C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21996E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00FD4293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394EDF3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४</w:t>
            </w:r>
          </w:p>
        </w:tc>
        <w:tc>
          <w:tcPr>
            <w:tcW w:w="1915" w:type="pct"/>
            <w:gridSpan w:val="2"/>
            <w:vAlign w:val="center"/>
          </w:tcPr>
          <w:p w14:paraId="21D66DE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बजेटको उपलब्धता</w:t>
            </w:r>
          </w:p>
        </w:tc>
        <w:tc>
          <w:tcPr>
            <w:tcW w:w="2285" w:type="pct"/>
          </w:tcPr>
          <w:p w14:paraId="3A438C8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4C735E8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46FCCE8A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0EEFAE5D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५</w:t>
            </w:r>
          </w:p>
        </w:tc>
        <w:tc>
          <w:tcPr>
            <w:tcW w:w="1915" w:type="pct"/>
            <w:gridSpan w:val="2"/>
            <w:vAlign w:val="center"/>
          </w:tcPr>
          <w:p w14:paraId="1C00D8AA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अनुदानग्राहीबाट हुने लागत सहभागीता</w:t>
            </w:r>
          </w:p>
        </w:tc>
        <w:tc>
          <w:tcPr>
            <w:tcW w:w="2285" w:type="pct"/>
          </w:tcPr>
          <w:p w14:paraId="6784BD8C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6A68868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0A611255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6B8C6F8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६</w:t>
            </w:r>
          </w:p>
        </w:tc>
        <w:tc>
          <w:tcPr>
            <w:tcW w:w="1915" w:type="pct"/>
            <w:gridSpan w:val="2"/>
            <w:vAlign w:val="center"/>
          </w:tcPr>
          <w:p w14:paraId="059E8CDF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मितव्ययिता</w:t>
            </w:r>
            <w:r w:rsidRPr="00742A83">
              <w:rPr>
                <w:rFonts w:cs="Kalimati"/>
              </w:rPr>
              <w:t>,</w:t>
            </w:r>
            <w:r w:rsidRPr="00742A83">
              <w:rPr>
                <w:rFonts w:cs="Kalimati" w:hint="cs"/>
                <w:cs/>
              </w:rPr>
              <w:t xml:space="preserve"> पारदर्शिता र प्रतिस्पर्धा</w:t>
            </w:r>
          </w:p>
        </w:tc>
        <w:tc>
          <w:tcPr>
            <w:tcW w:w="2285" w:type="pct"/>
          </w:tcPr>
          <w:p w14:paraId="2E8EF4CB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3D51E8E9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32C0400E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4908F8A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७</w:t>
            </w:r>
          </w:p>
        </w:tc>
        <w:tc>
          <w:tcPr>
            <w:tcW w:w="789" w:type="pct"/>
            <w:vMerge w:val="restart"/>
            <w:vAlign w:val="center"/>
          </w:tcPr>
          <w:p w14:paraId="783729B4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लक्षित वर्गको</w:t>
            </w:r>
          </w:p>
        </w:tc>
        <w:tc>
          <w:tcPr>
            <w:tcW w:w="1125" w:type="pct"/>
            <w:vAlign w:val="center"/>
          </w:tcPr>
          <w:p w14:paraId="7747C9D6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आर्थिक अवस्था</w:t>
            </w:r>
          </w:p>
        </w:tc>
        <w:tc>
          <w:tcPr>
            <w:tcW w:w="2285" w:type="pct"/>
          </w:tcPr>
          <w:p w14:paraId="181702D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45D5B652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1DD7DCD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146631E1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2F944195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65A4B77C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ामाजिक अवस्था</w:t>
            </w:r>
          </w:p>
        </w:tc>
        <w:tc>
          <w:tcPr>
            <w:tcW w:w="2285" w:type="pct"/>
          </w:tcPr>
          <w:p w14:paraId="7B1FFF6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15957606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6299C451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492FEF19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4EF472D0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2E58283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भौगोलिक अवस्था</w:t>
            </w:r>
          </w:p>
        </w:tc>
        <w:tc>
          <w:tcPr>
            <w:tcW w:w="2285" w:type="pct"/>
          </w:tcPr>
          <w:p w14:paraId="09CC931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083489DE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5EACA2B9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400D39E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८</w:t>
            </w:r>
          </w:p>
        </w:tc>
        <w:tc>
          <w:tcPr>
            <w:tcW w:w="1915" w:type="pct"/>
            <w:gridSpan w:val="2"/>
            <w:vAlign w:val="center"/>
          </w:tcPr>
          <w:p w14:paraId="56726080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संस्थागत क्षमता</w:t>
            </w:r>
          </w:p>
        </w:tc>
        <w:tc>
          <w:tcPr>
            <w:tcW w:w="2285" w:type="pct"/>
          </w:tcPr>
          <w:p w14:paraId="7CED00B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B40593F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1B58A776" w14:textId="77777777" w:rsidTr="00AD0295">
        <w:trPr>
          <w:trHeight w:val="1152"/>
        </w:trPr>
        <w:tc>
          <w:tcPr>
            <w:tcW w:w="343" w:type="pct"/>
            <w:vMerge w:val="restart"/>
            <w:vAlign w:val="center"/>
          </w:tcPr>
          <w:p w14:paraId="1FEB6F1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९</w:t>
            </w:r>
          </w:p>
        </w:tc>
        <w:tc>
          <w:tcPr>
            <w:tcW w:w="789" w:type="pct"/>
            <w:vMerge w:val="restart"/>
            <w:vAlign w:val="center"/>
          </w:tcPr>
          <w:p w14:paraId="2610D38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कार्यक्रमको अपेक्षित</w:t>
            </w:r>
          </w:p>
        </w:tc>
        <w:tc>
          <w:tcPr>
            <w:tcW w:w="1125" w:type="pct"/>
            <w:vAlign w:val="center"/>
          </w:tcPr>
          <w:p w14:paraId="6E903257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नतिजा</w:t>
            </w:r>
          </w:p>
        </w:tc>
        <w:tc>
          <w:tcPr>
            <w:tcW w:w="2285" w:type="pct"/>
          </w:tcPr>
          <w:p w14:paraId="2CE8325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62DEE088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7DD52476" w14:textId="77777777" w:rsidTr="00AD0295">
        <w:trPr>
          <w:trHeight w:val="1152"/>
        </w:trPr>
        <w:tc>
          <w:tcPr>
            <w:tcW w:w="343" w:type="pct"/>
            <w:vMerge/>
            <w:vAlign w:val="center"/>
          </w:tcPr>
          <w:p w14:paraId="331D1C7B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</w:p>
        </w:tc>
        <w:tc>
          <w:tcPr>
            <w:tcW w:w="789" w:type="pct"/>
            <w:vMerge/>
          </w:tcPr>
          <w:p w14:paraId="7EDA6083" w14:textId="77777777" w:rsidR="00AD0295" w:rsidRPr="00742A83" w:rsidRDefault="00AD0295" w:rsidP="00F54EEC">
            <w:pPr>
              <w:rPr>
                <w:rFonts w:cs="Kalimati"/>
                <w:cs/>
              </w:rPr>
            </w:pPr>
          </w:p>
        </w:tc>
        <w:tc>
          <w:tcPr>
            <w:tcW w:w="1125" w:type="pct"/>
            <w:vAlign w:val="center"/>
          </w:tcPr>
          <w:p w14:paraId="1AB58CE2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दिगोपना</w:t>
            </w:r>
          </w:p>
        </w:tc>
        <w:tc>
          <w:tcPr>
            <w:tcW w:w="2285" w:type="pct"/>
          </w:tcPr>
          <w:p w14:paraId="41EA875A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5D576BF3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7E26E75B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74E4C53D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१०</w:t>
            </w:r>
          </w:p>
        </w:tc>
        <w:tc>
          <w:tcPr>
            <w:tcW w:w="1915" w:type="pct"/>
            <w:gridSpan w:val="2"/>
            <w:vAlign w:val="center"/>
          </w:tcPr>
          <w:p w14:paraId="076FB777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अनुदान रकमसंग सम्बन्धित स्पष्ट कार्ययोजना</w:t>
            </w:r>
          </w:p>
        </w:tc>
        <w:tc>
          <w:tcPr>
            <w:tcW w:w="2285" w:type="pct"/>
          </w:tcPr>
          <w:p w14:paraId="63DDFEE9" w14:textId="77777777" w:rsidR="00AD0295" w:rsidRDefault="00AD0295" w:rsidP="00F54EEC">
            <w:pPr>
              <w:rPr>
                <w:rFonts w:cs="Kalimati"/>
              </w:rPr>
            </w:pPr>
          </w:p>
          <w:p w14:paraId="568910B4" w14:textId="77777777" w:rsidR="00AD0295" w:rsidRDefault="00AD0295" w:rsidP="00F54EEC">
            <w:pPr>
              <w:rPr>
                <w:rFonts w:cs="Kalimati"/>
              </w:rPr>
            </w:pPr>
          </w:p>
          <w:p w14:paraId="63529DFC" w14:textId="77777777" w:rsidR="00AD0295" w:rsidRDefault="00AD0295" w:rsidP="00F54EEC">
            <w:pPr>
              <w:rPr>
                <w:rFonts w:cs="Kalimati"/>
              </w:rPr>
            </w:pPr>
          </w:p>
          <w:p w14:paraId="7383A928" w14:textId="77777777" w:rsidR="00AD0295" w:rsidRDefault="00AD0295" w:rsidP="00F54EEC">
            <w:pPr>
              <w:rPr>
                <w:rFonts w:cs="Kalimati"/>
              </w:rPr>
            </w:pPr>
          </w:p>
          <w:p w14:paraId="1CFD50DB" w14:textId="77777777" w:rsidR="00AD0295" w:rsidRDefault="00AD0295" w:rsidP="00F54EEC">
            <w:pPr>
              <w:rPr>
                <w:rFonts w:cs="Kalimati"/>
              </w:rPr>
            </w:pPr>
          </w:p>
          <w:p w14:paraId="3D1395A2" w14:textId="77777777" w:rsidR="00AD0295" w:rsidRDefault="00AD0295" w:rsidP="00F54EEC">
            <w:pPr>
              <w:rPr>
                <w:rFonts w:cs="Kalimati"/>
              </w:rPr>
            </w:pPr>
          </w:p>
          <w:p w14:paraId="33604AE8" w14:textId="77777777" w:rsidR="00AD0295" w:rsidRDefault="00AD0295" w:rsidP="00F54EEC">
            <w:pPr>
              <w:rPr>
                <w:rFonts w:cs="Kalimati"/>
              </w:rPr>
            </w:pPr>
          </w:p>
          <w:p w14:paraId="10268512" w14:textId="77777777" w:rsidR="00AD0295" w:rsidRDefault="00AD0295" w:rsidP="00F54EEC">
            <w:pPr>
              <w:rPr>
                <w:rFonts w:cs="Kalimati"/>
              </w:rPr>
            </w:pPr>
          </w:p>
          <w:p w14:paraId="30CBAE66" w14:textId="77777777" w:rsidR="00AD0295" w:rsidRDefault="00AD0295" w:rsidP="00F54EEC">
            <w:pPr>
              <w:rPr>
                <w:rFonts w:cs="Kalimati"/>
              </w:rPr>
            </w:pPr>
          </w:p>
          <w:p w14:paraId="10EE5500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23FA197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  <w:tr w:rsidR="00AD0295" w:rsidRPr="00742A83" w14:paraId="2B3D0344" w14:textId="77777777" w:rsidTr="00AD0295">
        <w:trPr>
          <w:trHeight w:val="1152"/>
        </w:trPr>
        <w:tc>
          <w:tcPr>
            <w:tcW w:w="343" w:type="pct"/>
            <w:vAlign w:val="center"/>
          </w:tcPr>
          <w:p w14:paraId="35869588" w14:textId="77777777" w:rsidR="00AD0295" w:rsidRPr="00742A83" w:rsidRDefault="00AD0295" w:rsidP="00F54EEC">
            <w:pPr>
              <w:jc w:val="center"/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lastRenderedPageBreak/>
              <w:t>११</w:t>
            </w:r>
          </w:p>
        </w:tc>
        <w:tc>
          <w:tcPr>
            <w:tcW w:w="1915" w:type="pct"/>
            <w:gridSpan w:val="2"/>
            <w:vAlign w:val="center"/>
          </w:tcPr>
          <w:p w14:paraId="07234579" w14:textId="77777777" w:rsidR="00AD0295" w:rsidRPr="00742A83" w:rsidRDefault="00AD0295" w:rsidP="00F54EEC">
            <w:pPr>
              <w:rPr>
                <w:rFonts w:cs="Kalimati"/>
                <w:cs/>
              </w:rPr>
            </w:pPr>
            <w:r w:rsidRPr="00742A83">
              <w:rPr>
                <w:rFonts w:cs="Kalimati" w:hint="cs"/>
                <w:cs/>
              </w:rPr>
              <w:t>यस्तै प्रकृतिको काममा अघिल्लो आर्थिक वर्षमा गरेको कामको प्रगती अवस्था</w:t>
            </w:r>
          </w:p>
        </w:tc>
        <w:tc>
          <w:tcPr>
            <w:tcW w:w="2285" w:type="pct"/>
          </w:tcPr>
          <w:p w14:paraId="6F2CD5DF" w14:textId="77777777" w:rsidR="00AD0295" w:rsidRPr="00742A83" w:rsidRDefault="00AD0295" w:rsidP="00F54EEC">
            <w:pPr>
              <w:rPr>
                <w:rFonts w:cs="Kalimati"/>
              </w:rPr>
            </w:pPr>
          </w:p>
        </w:tc>
        <w:tc>
          <w:tcPr>
            <w:tcW w:w="457" w:type="pct"/>
            <w:vMerge/>
          </w:tcPr>
          <w:p w14:paraId="2615BE94" w14:textId="77777777" w:rsidR="00AD0295" w:rsidRPr="00742A83" w:rsidRDefault="00AD0295" w:rsidP="00F54EEC">
            <w:pPr>
              <w:rPr>
                <w:rFonts w:cs="Kalimati"/>
              </w:rPr>
            </w:pPr>
          </w:p>
        </w:tc>
      </w:tr>
    </w:tbl>
    <w:p w14:paraId="5EB316D3" w14:textId="77777777" w:rsidR="00C43648" w:rsidRPr="00277220" w:rsidRDefault="00C43648" w:rsidP="00C43648">
      <w:pPr>
        <w:spacing w:after="0" w:line="240" w:lineRule="auto"/>
        <w:jc w:val="both"/>
        <w:rPr>
          <w:rFonts w:cs="Kalimati"/>
          <w:b/>
          <w:bCs/>
          <w:sz w:val="18"/>
          <w:szCs w:val="18"/>
          <w:u w:val="single"/>
          <w:cs/>
        </w:rPr>
      </w:pPr>
      <w:r w:rsidRPr="00277220">
        <w:rPr>
          <w:rFonts w:ascii="Nirmala UI" w:hAnsi="Nirmala UI" w:cs="Kalimati" w:hint="cs"/>
          <w:b/>
          <w:bCs/>
          <w:sz w:val="18"/>
          <w:szCs w:val="18"/>
          <w:u w:val="single"/>
          <w:cs/>
        </w:rPr>
        <w:t>संलग्नगर्नुपर्नेकागजात</w:t>
      </w:r>
      <w:r w:rsidRPr="00277220">
        <w:rPr>
          <w:rFonts w:cs="Kalimati" w:hint="cs"/>
          <w:b/>
          <w:bCs/>
          <w:sz w:val="18"/>
          <w:szCs w:val="18"/>
          <w:u w:val="single"/>
          <w:cs/>
        </w:rPr>
        <w:t>(पहिलो ७ वटा कागजात अनिवार्य पेश गर्नुपर्नेछ):</w:t>
      </w:r>
    </w:p>
    <w:p w14:paraId="177F95AA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ुसूची</w:t>
      </w:r>
      <w:r w:rsidRPr="00277220">
        <w:rPr>
          <w:rFonts w:cs="Kalimati"/>
          <w:b/>
          <w:bCs/>
          <w:sz w:val="18"/>
          <w:szCs w:val="18"/>
        </w:rPr>
        <w:t>-</w:t>
      </w:r>
      <w:r>
        <w:rPr>
          <w:rFonts w:cs="Kalimati" w:hint="cs"/>
          <w:b/>
          <w:bCs/>
          <w:sz w:val="18"/>
          <w:szCs w:val="18"/>
          <w:cs/>
        </w:rPr>
        <w:t>३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बमोजिको निवेदन</w:t>
      </w:r>
      <w:r>
        <w:rPr>
          <w:rFonts w:cs="Kalimati"/>
          <w:b/>
          <w:bCs/>
          <w:sz w:val="18"/>
          <w:szCs w:val="18"/>
        </w:rPr>
        <w:t>,</w:t>
      </w:r>
      <w:r>
        <w:rPr>
          <w:rFonts w:cs="Kalimati" w:hint="cs"/>
          <w:b/>
          <w:bCs/>
          <w:sz w:val="18"/>
          <w:szCs w:val="18"/>
          <w:cs/>
        </w:rPr>
        <w:t xml:space="preserve">उद्योग तथा प्रस्ताव सम्वन्धि विस्तृत विवरण 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र उद्यमीको नेपाली नागरिकताको प्रतिलिपि ।</w:t>
      </w:r>
    </w:p>
    <w:p w14:paraId="149D5BA6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/>
          <w:b/>
          <w:bCs/>
          <w:sz w:val="18"/>
          <w:szCs w:val="18"/>
          <w:cs/>
        </w:rPr>
        <w:t>उद्योग दर्ता र नविकरणको प्रमाण पत्रको प्रतिलिपि ।</w:t>
      </w:r>
    </w:p>
    <w:p w14:paraId="73D1AE51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/>
          <w:b/>
          <w:bCs/>
          <w:sz w:val="18"/>
          <w:szCs w:val="18"/>
          <w:cs/>
        </w:rPr>
        <w:t>कर दर्ता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प्रमाणपत्रको प्रतिलिपि</w:t>
      </w:r>
      <w:r w:rsidRPr="00277220">
        <w:rPr>
          <w:rFonts w:cs="Kalimati"/>
          <w:b/>
          <w:bCs/>
          <w:sz w:val="18"/>
          <w:szCs w:val="18"/>
        </w:rPr>
        <w:t>,</w:t>
      </w:r>
      <w:r w:rsidRPr="00277220">
        <w:rPr>
          <w:rFonts w:cs="Kalimati"/>
          <w:b/>
          <w:bCs/>
          <w:sz w:val="18"/>
          <w:szCs w:val="18"/>
          <w:cs/>
        </w:rPr>
        <w:t xml:space="preserve"> गत आ.व.को कर चुक्ता प्रमाण पत्रको प्रतिलिपि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 र ५० लाख भन्दा बढी कुल पूँजी भएको उद्योगको हकमा लेखापरीक्षण प्रतिवेदन(म्याद समाप्त भएको भए म्याद थमौती पत्र समेत)</w:t>
      </w:r>
    </w:p>
    <w:p w14:paraId="4E195069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ुदान उपलब्ध गराइदिने व्यहोराको स्थानीय तहको सिफारिस।</w:t>
      </w:r>
    </w:p>
    <w:p w14:paraId="3C2EB711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अन्य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विभिन्न क्षेत्रबाट अनुदान प्राप्त गरे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नगरेको सम्बन्धमा स्व:घोषणा पत्र ।</w:t>
      </w:r>
    </w:p>
    <w:p w14:paraId="6731E8BB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>राजनैतिक तटस्ता सम्वन्धि स्व</w:t>
      </w:r>
      <w:r w:rsidRPr="00277220">
        <w:rPr>
          <w:rFonts w:ascii="Arial Unicode MS" w:eastAsia="Arial Unicode MS" w:hAnsi="Arial Unicode MS" w:cs="Arial Unicode MS" w:hint="eastAsia"/>
          <w:b/>
          <w:bCs/>
          <w:sz w:val="18"/>
          <w:szCs w:val="18"/>
          <w:cs/>
        </w:rPr>
        <w:t>∶</w:t>
      </w:r>
      <w:r w:rsidRPr="00277220">
        <w:rPr>
          <w:rFonts w:cs="Kalimati" w:hint="cs"/>
          <w:b/>
          <w:bCs/>
          <w:sz w:val="18"/>
          <w:szCs w:val="18"/>
          <w:cs/>
        </w:rPr>
        <w:t>घोषणापत्र ।</w:t>
      </w:r>
    </w:p>
    <w:p w14:paraId="00BA3ACF" w14:textId="77777777" w:rsidR="00C43648" w:rsidRPr="00277220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b/>
          <w:bCs/>
          <w:sz w:val="18"/>
          <w:szCs w:val="18"/>
        </w:rPr>
      </w:pPr>
      <w:r w:rsidRPr="00277220">
        <w:rPr>
          <w:rFonts w:cs="Kalimati" w:hint="cs"/>
          <w:b/>
          <w:bCs/>
          <w:sz w:val="18"/>
          <w:szCs w:val="18"/>
          <w:cs/>
        </w:rPr>
        <w:t xml:space="preserve">कुनै सरकारी 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गैरसरकारी निकायमा प्रचलित कानून वमोजिम कालो सूची परे</w:t>
      </w:r>
      <w:r w:rsidRPr="00277220">
        <w:rPr>
          <w:rFonts w:cs="Kalimati"/>
          <w:b/>
          <w:bCs/>
          <w:sz w:val="18"/>
          <w:szCs w:val="18"/>
        </w:rPr>
        <w:t>/</w:t>
      </w:r>
      <w:r w:rsidRPr="00277220">
        <w:rPr>
          <w:rFonts w:cs="Kalimati" w:hint="cs"/>
          <w:b/>
          <w:bCs/>
          <w:sz w:val="18"/>
          <w:szCs w:val="18"/>
          <w:cs/>
        </w:rPr>
        <w:t>नपरेको स्व</w:t>
      </w:r>
      <w:r w:rsidRPr="00277220">
        <w:rPr>
          <w:rFonts w:ascii="Arial Unicode MS" w:eastAsia="Arial Unicode MS" w:hAnsi="Arial Unicode MS" w:cs="Arial Unicode MS" w:hint="eastAsia"/>
          <w:b/>
          <w:bCs/>
          <w:sz w:val="18"/>
          <w:szCs w:val="18"/>
          <w:cs/>
        </w:rPr>
        <w:t>∶</w:t>
      </w:r>
      <w:r w:rsidRPr="00277220">
        <w:rPr>
          <w:rFonts w:cs="Kalimati" w:hint="cs"/>
          <w:b/>
          <w:bCs/>
          <w:sz w:val="18"/>
          <w:szCs w:val="18"/>
          <w:cs/>
        </w:rPr>
        <w:t xml:space="preserve">घोषणापत्र । </w:t>
      </w:r>
    </w:p>
    <w:p w14:paraId="036EC7C2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आवश्यक सामाग्रीसंग मेल खाने कम्तिमा कुनै १ (एक) कम्पनीको विस्तृत स्पेशिफिकेशन खुल्ने ब्रोसियर । ब्रोसियरमा अनुदानग्राहीको हस्ताक्षर र फर्मको छाप अनिवार्य रुपमा हुनुपर्ने ।</w:t>
      </w:r>
    </w:p>
    <w:p w14:paraId="4BF20590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साविक घरेलु तथा साना उद्योग विकास समितिको कार्यालय</w:t>
      </w:r>
      <w:r w:rsidRPr="00C6306A">
        <w:rPr>
          <w:rFonts w:cs="Kalimati"/>
          <w:sz w:val="18"/>
          <w:szCs w:val="18"/>
        </w:rPr>
        <w:t>,</w:t>
      </w:r>
      <w:r w:rsidRPr="00C6306A">
        <w:rPr>
          <w:rFonts w:cs="Kalimati" w:hint="cs"/>
          <w:sz w:val="18"/>
          <w:szCs w:val="18"/>
          <w:cs/>
        </w:rPr>
        <w:t xml:space="preserve"> गरिवी निवारणका लागि लघु उद्यम विकास कार्यक्रम लगायत अन्य सरकारी निकायबाट तालिम प्राप्त गरी उद्योग व्यवसाय संचालन गरेको भए प्रमाणपत्रको प्रतिलिपि ।</w:t>
      </w:r>
    </w:p>
    <w:p w14:paraId="1ECC5178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दलित तथा अपाङ्गता भएका उद्यमीको हकमा प्रमाणित कागजातको प्रतिलिपि (कम्पनी</w:t>
      </w:r>
      <w:r w:rsidRPr="00C6306A">
        <w:rPr>
          <w:rFonts w:cs="Kalimati"/>
          <w:sz w:val="18"/>
          <w:szCs w:val="18"/>
        </w:rPr>
        <w:t>,</w:t>
      </w:r>
      <w:r w:rsidRPr="00C6306A">
        <w:rPr>
          <w:rFonts w:cs="Kalimati" w:hint="cs"/>
          <w:sz w:val="18"/>
          <w:szCs w:val="18"/>
          <w:cs/>
        </w:rPr>
        <w:t xml:space="preserve"> सहकारी तथा साझेदारी फर्मको हकमा लागू नहुने)।</w:t>
      </w:r>
    </w:p>
    <w:p w14:paraId="1F5E2F41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तालिम प्राप्त जनशक्ति कार्यरत रहेको भए कामदारको तालिम सम्बन्धी कागजातको प्रतिलिपि ।</w:t>
      </w:r>
    </w:p>
    <w:p w14:paraId="7B478F1A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 xml:space="preserve">ईजाजत </w:t>
      </w:r>
      <w:r w:rsidRPr="00C6306A">
        <w:rPr>
          <w:rFonts w:cs="Kalimati"/>
          <w:sz w:val="18"/>
          <w:szCs w:val="18"/>
        </w:rPr>
        <w:t>/</w:t>
      </w:r>
      <w:r w:rsidRPr="00C6306A">
        <w:rPr>
          <w:rFonts w:cs="Kalimati" w:hint="cs"/>
          <w:sz w:val="18"/>
          <w:szCs w:val="18"/>
          <w:cs/>
        </w:rPr>
        <w:t xml:space="preserve">अनुमति </w:t>
      </w:r>
      <w:r w:rsidRPr="00C6306A">
        <w:rPr>
          <w:rFonts w:cs="Kalimati"/>
          <w:sz w:val="18"/>
          <w:szCs w:val="18"/>
        </w:rPr>
        <w:t>/</w:t>
      </w:r>
      <w:r w:rsidRPr="00C6306A">
        <w:rPr>
          <w:rFonts w:cs="Kalimati" w:hint="cs"/>
          <w:sz w:val="18"/>
          <w:szCs w:val="18"/>
          <w:cs/>
        </w:rPr>
        <w:t>अनुज्ञापत्र लिनुपर्ने उद्योगको हकमा सो समेत संलग्न गर्नुपर्ने।र उक्त प्रमाण पत्र नवीकरण गरेको हुनुपर्नेछ</w:t>
      </w:r>
      <w:r>
        <w:rPr>
          <w:rFonts w:cs="Kalimati" w:hint="cs"/>
          <w:sz w:val="18"/>
          <w:szCs w:val="18"/>
          <w:cs/>
        </w:rPr>
        <w:t>।</w:t>
      </w:r>
    </w:p>
    <w:p w14:paraId="0349C505" w14:textId="77777777" w:rsidR="00C43648" w:rsidRPr="00C6306A" w:rsidRDefault="00C43648" w:rsidP="00C43648">
      <w:pPr>
        <w:pStyle w:val="ListParagraph"/>
        <w:numPr>
          <w:ilvl w:val="0"/>
          <w:numId w:val="30"/>
        </w:numPr>
        <w:spacing w:after="0" w:line="240" w:lineRule="auto"/>
        <w:ind w:left="900" w:hanging="450"/>
        <w:jc w:val="both"/>
        <w:rPr>
          <w:rFonts w:cs="Kalimati"/>
          <w:sz w:val="18"/>
          <w:szCs w:val="18"/>
        </w:rPr>
      </w:pPr>
      <w:r w:rsidRPr="00C6306A">
        <w:rPr>
          <w:rFonts w:cs="Kalimati" w:hint="cs"/>
          <w:sz w:val="18"/>
          <w:szCs w:val="18"/>
          <w:cs/>
        </w:rPr>
        <w:t>अन्य आवश्यक कागजात ।</w:t>
      </w:r>
    </w:p>
    <w:p w14:paraId="40180BEF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प्रस्ताव पेश गर्नेको दस्तखत:</w:t>
      </w:r>
    </w:p>
    <w:p w14:paraId="758EB5BA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मिति:</w:t>
      </w:r>
    </w:p>
    <w:p w14:paraId="7EDE929C" w14:textId="77777777" w:rsidR="00AD0295" w:rsidRPr="00AD0295" w:rsidRDefault="00AD0295" w:rsidP="00AD0295">
      <w:pPr>
        <w:spacing w:after="0"/>
        <w:ind w:left="5760"/>
        <w:rPr>
          <w:rFonts w:cs="Kalimati"/>
        </w:rPr>
      </w:pPr>
      <w:r w:rsidRPr="00AD0295">
        <w:rPr>
          <w:rFonts w:cs="Kalimati" w:hint="cs"/>
          <w:cs/>
        </w:rPr>
        <w:t>फर्मको छाप:</w:t>
      </w:r>
    </w:p>
    <w:p w14:paraId="3BAB5632" w14:textId="77777777" w:rsidR="00AD0295" w:rsidRPr="00AD0295" w:rsidRDefault="00AD0295" w:rsidP="00AD0295">
      <w:pPr>
        <w:spacing w:after="0"/>
        <w:ind w:left="5760"/>
        <w:rPr>
          <w:rFonts w:cs="Kalimati"/>
          <w:cs/>
        </w:rPr>
      </w:pPr>
      <w:r w:rsidRPr="00AD0295">
        <w:rPr>
          <w:rFonts w:cs="Kalimati" w:hint="cs"/>
          <w:cs/>
        </w:rPr>
        <w:t>सम्पर्क नं</w:t>
      </w:r>
      <w:r w:rsidRPr="00AD0295">
        <w:rPr>
          <w:rFonts w:cs="Kalimati"/>
        </w:rPr>
        <w:t>.</w:t>
      </w:r>
    </w:p>
    <w:p w14:paraId="371688D1" w14:textId="77777777" w:rsidR="00AD0295" w:rsidRDefault="00AD0295" w:rsidP="00AD0295">
      <w:pPr>
        <w:tabs>
          <w:tab w:val="left" w:pos="7545"/>
        </w:tabs>
        <w:spacing w:after="0"/>
        <w:rPr>
          <w:rFonts w:cs="Kalimati"/>
        </w:rPr>
      </w:pPr>
      <w:r>
        <w:rPr>
          <w:rFonts w:cs="Kalimati"/>
        </w:rPr>
        <w:tab/>
      </w:r>
      <w:bookmarkEnd w:id="0"/>
    </w:p>
    <w:p w14:paraId="768B8CCB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2A543E7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92ACE01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A2DFB7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113FA49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675B371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C719F42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DF7A36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045A7E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B47F755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2E82F4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0699B63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E7AD3CB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91C00BD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425553C3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5E7B387A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38329BF4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0895AE3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14A48C0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49D5F1D9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2FABF4AA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72D5E7A2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132435CE" w14:textId="77777777" w:rsidR="009218E0" w:rsidRDefault="009218E0" w:rsidP="00AD0295">
      <w:pPr>
        <w:tabs>
          <w:tab w:val="left" w:pos="7545"/>
        </w:tabs>
        <w:spacing w:after="0"/>
        <w:rPr>
          <w:rFonts w:cs="Kalimati"/>
        </w:rPr>
      </w:pPr>
    </w:p>
    <w:p w14:paraId="6F30CE5D" w14:textId="77777777" w:rsidR="009218E0" w:rsidRDefault="003B76EB" w:rsidP="00AD0295">
      <w:pPr>
        <w:tabs>
          <w:tab w:val="left" w:pos="7545"/>
        </w:tabs>
        <w:spacing w:after="0"/>
        <w:rPr>
          <w:rFonts w:cs="Kalimati"/>
        </w:rPr>
      </w:pPr>
      <w:r>
        <w:rPr>
          <w:rFonts w:cs="Kalimati"/>
        </w:rPr>
        <w:tab/>
      </w:r>
      <w:r w:rsidR="009218E0">
        <w:rPr>
          <w:rFonts w:cs="Kalimati" w:hint="cs"/>
          <w:cs/>
        </w:rPr>
        <w:t>मिति</w:t>
      </w:r>
      <w:r w:rsidR="009218E0">
        <w:rPr>
          <w:rFonts w:cs="Kalimati"/>
        </w:rPr>
        <w:t>:</w:t>
      </w:r>
    </w:p>
    <w:p w14:paraId="3E69BE45" w14:textId="77777777" w:rsidR="009218E0" w:rsidRPr="003B76EB" w:rsidRDefault="00E02CB4" w:rsidP="00AD0295">
      <w:pPr>
        <w:tabs>
          <w:tab w:val="left" w:pos="7545"/>
        </w:tabs>
        <w:spacing w:after="0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श्रीमान कार्यालय प्रमुख</w:t>
      </w:r>
      <w:r w:rsidR="009218E0" w:rsidRPr="003B76EB">
        <w:rPr>
          <w:rFonts w:cs="Kalimati" w:hint="cs"/>
          <w:szCs w:val="22"/>
          <w:cs/>
        </w:rPr>
        <w:t>ज्यू</w:t>
      </w:r>
      <w:r w:rsidR="009218E0" w:rsidRPr="003B76EB">
        <w:rPr>
          <w:rFonts w:cs="Kalimati"/>
          <w:szCs w:val="22"/>
        </w:rPr>
        <w:t>,</w:t>
      </w:r>
      <w:r w:rsidR="009218E0" w:rsidRPr="003B76EB">
        <w:rPr>
          <w:rFonts w:cs="Kalimati" w:hint="cs"/>
          <w:szCs w:val="22"/>
          <w:cs/>
        </w:rPr>
        <w:t>।</w:t>
      </w:r>
    </w:p>
    <w:p w14:paraId="79B539E6" w14:textId="77777777" w:rsidR="009218E0" w:rsidRPr="003B76EB" w:rsidRDefault="009218E0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उद्योग तथा </w:t>
      </w:r>
      <w:r w:rsidR="00E02CB4">
        <w:rPr>
          <w:rFonts w:cs="Kalimati" w:hint="cs"/>
          <w:szCs w:val="22"/>
          <w:cs/>
        </w:rPr>
        <w:t>उपभोक्ता हित संरक्षण कार्यालय</w:t>
      </w:r>
      <w:r w:rsidRPr="003B76EB">
        <w:rPr>
          <w:rFonts w:cs="Kalimati"/>
          <w:szCs w:val="22"/>
        </w:rPr>
        <w:t>,</w:t>
      </w:r>
    </w:p>
    <w:p w14:paraId="387B2EC8" w14:textId="77777777" w:rsidR="009218E0" w:rsidRPr="003B76EB" w:rsidRDefault="009218E0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कर्णाली प्रदेश</w:t>
      </w:r>
      <w:r w:rsidRPr="003B76EB">
        <w:rPr>
          <w:rFonts w:cs="Kalimati"/>
          <w:szCs w:val="22"/>
        </w:rPr>
        <w:t>,</w:t>
      </w:r>
      <w:r w:rsidR="00E02CB4">
        <w:rPr>
          <w:rFonts w:cs="Kalimati" w:hint="cs"/>
          <w:szCs w:val="22"/>
          <w:cs/>
        </w:rPr>
        <w:t>डोल्पा</w:t>
      </w:r>
      <w:r w:rsidRPr="003B76EB">
        <w:rPr>
          <w:rFonts w:cs="Kalimati" w:hint="cs"/>
          <w:szCs w:val="22"/>
          <w:cs/>
        </w:rPr>
        <w:t>।</w:t>
      </w:r>
    </w:p>
    <w:p w14:paraId="68BE7CCE" w14:textId="77777777" w:rsidR="009218E0" w:rsidRPr="003B76EB" w:rsidRDefault="009218E0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6EC6D5FB" w14:textId="77777777" w:rsidR="009218E0" w:rsidRPr="003B76EB" w:rsidRDefault="009218E0" w:rsidP="003B76EB">
      <w:pPr>
        <w:tabs>
          <w:tab w:val="left" w:pos="7545"/>
        </w:tabs>
        <w:spacing w:after="0"/>
        <w:jc w:val="center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विषय</w:t>
      </w:r>
      <w:r w:rsidRPr="003B76EB">
        <w:rPr>
          <w:rFonts w:cs="Kalimati"/>
          <w:szCs w:val="22"/>
        </w:rPr>
        <w:t xml:space="preserve">: </w:t>
      </w:r>
      <w:r w:rsidRPr="00404C76">
        <w:rPr>
          <w:rFonts w:cs="Kalimati" w:hint="cs"/>
          <w:b/>
          <w:bCs/>
          <w:szCs w:val="22"/>
          <w:cs/>
        </w:rPr>
        <w:t>कालोसुचीमा नपरेको स्व</w:t>
      </w:r>
      <w:r w:rsidRPr="00404C76">
        <w:rPr>
          <w:rFonts w:cs="Kalimati"/>
          <w:b/>
          <w:bCs/>
          <w:szCs w:val="22"/>
        </w:rPr>
        <w:t>-</w:t>
      </w:r>
      <w:r w:rsidRPr="00404C76">
        <w:rPr>
          <w:rFonts w:cs="Kalimati" w:hint="cs"/>
          <w:b/>
          <w:bCs/>
          <w:szCs w:val="22"/>
          <w:cs/>
        </w:rPr>
        <w:t>घोषणा पत्र</w:t>
      </w:r>
      <w:r w:rsidR="003B76EB" w:rsidRPr="00404C76">
        <w:rPr>
          <w:rFonts w:cs="Kalimati" w:hint="cs"/>
          <w:b/>
          <w:bCs/>
          <w:szCs w:val="22"/>
          <w:cs/>
        </w:rPr>
        <w:t>।</w:t>
      </w:r>
    </w:p>
    <w:p w14:paraId="5D0BF4A5" w14:textId="77777777" w:rsidR="003B76EB" w:rsidRPr="003B76EB" w:rsidRDefault="003B76EB" w:rsidP="003B76EB">
      <w:pPr>
        <w:tabs>
          <w:tab w:val="left" w:pos="7545"/>
        </w:tabs>
        <w:spacing w:after="0"/>
        <w:jc w:val="center"/>
        <w:rPr>
          <w:rFonts w:cs="Kalimati"/>
          <w:szCs w:val="22"/>
          <w:cs/>
        </w:rPr>
      </w:pPr>
    </w:p>
    <w:p w14:paraId="2EB53E86" w14:textId="77777777" w:rsidR="009218E0" w:rsidRPr="003B76EB" w:rsidRDefault="009218E0" w:rsidP="003B76EB">
      <w:pPr>
        <w:tabs>
          <w:tab w:val="left" w:pos="7545"/>
        </w:tabs>
        <w:spacing w:after="0"/>
        <w:jc w:val="both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प्रस्तुत विषयमा उद्योग तथा उप</w:t>
      </w:r>
      <w:r w:rsidR="00E02CB4">
        <w:rPr>
          <w:rFonts w:cs="Kalimati" w:hint="cs"/>
          <w:szCs w:val="22"/>
          <w:cs/>
        </w:rPr>
        <w:t xml:space="preserve">भोक्ता हित संरक्षण कार्याललय डोल्पाबाट </w:t>
      </w:r>
      <w:r w:rsidRPr="003B76EB">
        <w:rPr>
          <w:rFonts w:cs="Kalimati" w:hint="cs"/>
          <w:szCs w:val="22"/>
          <w:cs/>
        </w:rPr>
        <w:t xml:space="preserve">दर्ता नं </w:t>
      </w:r>
      <w:r w:rsidR="00E02CB4">
        <w:rPr>
          <w:rFonts w:cs="Kalimati" w:hint="cs"/>
          <w:szCs w:val="22"/>
          <w:cs/>
        </w:rPr>
        <w:t xml:space="preserve">  वाट डोल्पा </w:t>
      </w:r>
      <w:r w:rsidRPr="003B76EB">
        <w:rPr>
          <w:rFonts w:cs="Kalimati" w:hint="cs"/>
          <w:szCs w:val="22"/>
          <w:cs/>
        </w:rPr>
        <w:t>जिल्ला</w:t>
      </w:r>
      <w:r w:rsidRPr="003B76EB">
        <w:rPr>
          <w:rFonts w:cs="Kalimati"/>
          <w:szCs w:val="22"/>
        </w:rPr>
        <w:t>……………………….</w:t>
      </w:r>
      <w:r w:rsidRPr="003B76EB">
        <w:rPr>
          <w:rFonts w:cs="Kalimati" w:hint="cs"/>
          <w:szCs w:val="22"/>
          <w:cs/>
        </w:rPr>
        <w:t>गाउँपालिका</w:t>
      </w:r>
      <w:r w:rsidRPr="003B76EB">
        <w:rPr>
          <w:rFonts w:cs="Kalimati"/>
          <w:szCs w:val="22"/>
        </w:rPr>
        <w:t>/</w:t>
      </w:r>
      <w:r w:rsidRPr="003B76EB">
        <w:rPr>
          <w:rFonts w:cs="Kalimati" w:hint="cs"/>
          <w:szCs w:val="22"/>
          <w:cs/>
        </w:rPr>
        <w:t>नगरपालिका</w:t>
      </w:r>
      <w:r w:rsidR="00E02CB4">
        <w:rPr>
          <w:rFonts w:cs="Kalimati" w:hint="cs"/>
          <w:szCs w:val="22"/>
          <w:cs/>
        </w:rPr>
        <w:t xml:space="preserve"> </w:t>
      </w:r>
      <w:r w:rsidRPr="003B76EB">
        <w:rPr>
          <w:rFonts w:cs="Kalimati" w:hint="cs"/>
          <w:szCs w:val="22"/>
          <w:cs/>
        </w:rPr>
        <w:t>वडा</w:t>
      </w:r>
      <w:r w:rsidR="003B76EB">
        <w:rPr>
          <w:rFonts w:cs="Kalimati"/>
          <w:szCs w:val="22"/>
        </w:rPr>
        <w:t>……….</w:t>
      </w:r>
      <w:r w:rsidRPr="003B76EB">
        <w:rPr>
          <w:rFonts w:cs="Kalimati" w:hint="cs"/>
          <w:szCs w:val="22"/>
          <w:cs/>
        </w:rPr>
        <w:t>मा संचालित</w:t>
      </w:r>
      <w:r w:rsidRPr="003B76EB">
        <w:rPr>
          <w:rFonts w:cs="Kalimati"/>
          <w:szCs w:val="22"/>
        </w:rPr>
        <w:t>………………………………………………..</w:t>
      </w:r>
      <w:r w:rsidRPr="003B76EB">
        <w:rPr>
          <w:rFonts w:cs="Kalimati" w:hint="cs"/>
          <w:szCs w:val="22"/>
          <w:cs/>
        </w:rPr>
        <w:t>उद्योग एवं संचालक म</w:t>
      </w:r>
      <w:r w:rsidRPr="003B76EB">
        <w:rPr>
          <w:rFonts w:cs="Kalimati"/>
          <w:szCs w:val="22"/>
        </w:rPr>
        <w:t>/</w:t>
      </w:r>
      <w:r w:rsidRPr="003B76EB">
        <w:rPr>
          <w:rFonts w:cs="Kalimati" w:hint="cs"/>
          <w:szCs w:val="22"/>
          <w:cs/>
        </w:rPr>
        <w:t>हामी कुनै पनि सरकारी तथा गै</w:t>
      </w:r>
      <w:r w:rsidR="00646736" w:rsidRPr="003B76EB">
        <w:rPr>
          <w:rFonts w:cs="Kalimati" w:hint="cs"/>
          <w:szCs w:val="22"/>
          <w:cs/>
        </w:rPr>
        <w:t xml:space="preserve">रसरकारी </w:t>
      </w:r>
      <w:r w:rsidR="003B76EB" w:rsidRPr="003B76EB">
        <w:rPr>
          <w:rFonts w:cs="Kalimati" w:hint="cs"/>
          <w:szCs w:val="22"/>
          <w:cs/>
        </w:rPr>
        <w:t>निकायहरुमा प्रचलित कानून बमोजिम हालसम्म कालोसुचीमा नपरेको व्यहोरा स्व</w:t>
      </w:r>
      <w:r w:rsidR="003B76EB" w:rsidRPr="003B76EB">
        <w:rPr>
          <w:rFonts w:cs="Kalimati"/>
          <w:szCs w:val="22"/>
        </w:rPr>
        <w:t>-</w:t>
      </w:r>
      <w:r w:rsidR="003B76EB" w:rsidRPr="003B76EB">
        <w:rPr>
          <w:rFonts w:cs="Kalimati" w:hint="cs"/>
          <w:szCs w:val="22"/>
          <w:cs/>
        </w:rPr>
        <w:t>घोषणा गर्दछु</w:t>
      </w:r>
      <w:r w:rsidR="003B76EB" w:rsidRPr="003B76EB">
        <w:rPr>
          <w:rFonts w:cs="Kalimati"/>
          <w:szCs w:val="22"/>
        </w:rPr>
        <w:t>/</w:t>
      </w:r>
      <w:r w:rsidR="003B76EB" w:rsidRPr="003B76EB">
        <w:rPr>
          <w:rFonts w:cs="Kalimati" w:hint="cs"/>
          <w:szCs w:val="22"/>
          <w:cs/>
        </w:rPr>
        <w:t>गर्दछौ।</w:t>
      </w:r>
    </w:p>
    <w:p w14:paraId="7A2C79AF" w14:textId="77777777" w:rsidR="003B76EB" w:rsidRPr="003B76EB" w:rsidRDefault="003B76EB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17453B11" w14:textId="77777777" w:rsidR="003B76EB" w:rsidRPr="003B76EB" w:rsidRDefault="003B76EB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निवेदक </w:t>
      </w:r>
    </w:p>
    <w:p w14:paraId="55F7C4D4" w14:textId="77777777" w:rsidR="003B76EB" w:rsidRPr="003B76EB" w:rsidRDefault="003B76EB" w:rsidP="003B76EB">
      <w:pPr>
        <w:tabs>
          <w:tab w:val="left" w:pos="7545"/>
        </w:tabs>
        <w:spacing w:after="0"/>
        <w:ind w:left="648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दस्तखत</w:t>
      </w:r>
      <w:r w:rsidRPr="003B76EB">
        <w:rPr>
          <w:rFonts w:cs="Kalimati"/>
          <w:szCs w:val="22"/>
        </w:rPr>
        <w:t>:……………………………………</w:t>
      </w:r>
    </w:p>
    <w:p w14:paraId="1D46E810" w14:textId="77777777" w:rsidR="003B76EB" w:rsidRPr="003B76EB" w:rsidRDefault="003B76EB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नाम</w:t>
      </w:r>
      <w:r w:rsidRPr="003B76EB">
        <w:rPr>
          <w:rFonts w:cs="Kalimati"/>
          <w:szCs w:val="22"/>
        </w:rPr>
        <w:t>: …………………………………………</w:t>
      </w:r>
    </w:p>
    <w:p w14:paraId="444168A2" w14:textId="77777777" w:rsidR="003B76EB" w:rsidRDefault="003B76EB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                                                            पद</w:t>
      </w:r>
      <w:r w:rsidRPr="003B76EB">
        <w:rPr>
          <w:rFonts w:cs="Kalimati"/>
          <w:szCs w:val="22"/>
        </w:rPr>
        <w:t>: ……………………………………</w:t>
      </w:r>
    </w:p>
    <w:p w14:paraId="1C57D8E2" w14:textId="77777777" w:rsidR="009A5CBB" w:rsidRPr="003B76EB" w:rsidRDefault="009A5CBB" w:rsidP="00AD0295">
      <w:pPr>
        <w:tabs>
          <w:tab w:val="left" w:pos="7545"/>
        </w:tabs>
        <w:spacing w:after="0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मिति</w:t>
      </w:r>
      <w:r>
        <w:rPr>
          <w:rFonts w:cs="Kalimati"/>
          <w:szCs w:val="22"/>
        </w:rPr>
        <w:t>: …………………………………</w:t>
      </w:r>
    </w:p>
    <w:p w14:paraId="71281B42" w14:textId="77777777" w:rsidR="003B76EB" w:rsidRDefault="003B76EB" w:rsidP="00AD0295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उद्योगको छाप</w:t>
      </w:r>
      <w:r w:rsidRPr="003B76EB">
        <w:rPr>
          <w:rFonts w:cs="Kalimati"/>
          <w:szCs w:val="22"/>
        </w:rPr>
        <w:t>:</w:t>
      </w:r>
    </w:p>
    <w:p w14:paraId="2AAAA5EB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6FABF46C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32CCBB16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3320B8A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61F19116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0B57DED3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450BF25C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65D859D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CDBE233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1A81BCA2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E2E614C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5457A7A1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41C6B19E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E98C3F9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45A335E5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21577792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3392ECAA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268DFA52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2FC8D6FC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46EC480E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1951800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FC6ACCF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03E0884D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57D99244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50CD1F8E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68407728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0C281AF1" w14:textId="77777777" w:rsidR="00404C76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p w14:paraId="799E481E" w14:textId="77777777" w:rsidR="00404C76" w:rsidRDefault="009A5CBB" w:rsidP="00404C76">
      <w:pPr>
        <w:tabs>
          <w:tab w:val="left" w:pos="7545"/>
        </w:tabs>
        <w:spacing w:after="0"/>
        <w:rPr>
          <w:rFonts w:cs="Kalimati"/>
        </w:rPr>
      </w:pPr>
      <w:r>
        <w:rPr>
          <w:rFonts w:cs="Kalimati"/>
        </w:rPr>
        <w:lastRenderedPageBreak/>
        <w:tab/>
      </w:r>
      <w:r w:rsidR="00404C76">
        <w:rPr>
          <w:rFonts w:cs="Kalimati" w:hint="cs"/>
          <w:cs/>
        </w:rPr>
        <w:t>मिति</w:t>
      </w:r>
      <w:r w:rsidR="00404C76">
        <w:rPr>
          <w:rFonts w:cs="Kalimati"/>
        </w:rPr>
        <w:t>:</w:t>
      </w:r>
    </w:p>
    <w:p w14:paraId="4841AC6C" w14:textId="77777777" w:rsidR="00404C76" w:rsidRPr="003B76EB" w:rsidRDefault="00805B38" w:rsidP="00404C76">
      <w:pPr>
        <w:tabs>
          <w:tab w:val="left" w:pos="7545"/>
        </w:tabs>
        <w:spacing w:after="0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श्रीमान कार्यालय प्रमुख</w:t>
      </w:r>
      <w:r w:rsidR="00404C76" w:rsidRPr="003B76EB">
        <w:rPr>
          <w:rFonts w:cs="Kalimati" w:hint="cs"/>
          <w:szCs w:val="22"/>
          <w:cs/>
        </w:rPr>
        <w:t xml:space="preserve"> ज्यू</w:t>
      </w:r>
      <w:r w:rsidR="00404C76" w:rsidRPr="003B76EB">
        <w:rPr>
          <w:rFonts w:cs="Kalimati"/>
          <w:szCs w:val="22"/>
        </w:rPr>
        <w:t>,</w:t>
      </w:r>
      <w:r w:rsidR="00404C76" w:rsidRPr="003B76EB">
        <w:rPr>
          <w:rFonts w:cs="Kalimati" w:hint="cs"/>
          <w:szCs w:val="22"/>
          <w:cs/>
        </w:rPr>
        <w:t>।</w:t>
      </w:r>
    </w:p>
    <w:p w14:paraId="1A807916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उद्योग तथा </w:t>
      </w:r>
      <w:r w:rsidR="00805B38">
        <w:rPr>
          <w:rFonts w:cs="Kalimati" w:hint="cs"/>
          <w:szCs w:val="22"/>
          <w:cs/>
        </w:rPr>
        <w:t>उपभोक्ता हित संरक्षण कार्यालय</w:t>
      </w:r>
      <w:r w:rsidRPr="003B76EB">
        <w:rPr>
          <w:rFonts w:cs="Kalimati"/>
          <w:szCs w:val="22"/>
        </w:rPr>
        <w:t>,</w:t>
      </w:r>
    </w:p>
    <w:p w14:paraId="4DB21044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कर्णाली प्रदेश</w:t>
      </w:r>
      <w:r w:rsidRPr="003B76EB">
        <w:rPr>
          <w:rFonts w:cs="Kalimati"/>
          <w:szCs w:val="22"/>
        </w:rPr>
        <w:t>,</w:t>
      </w:r>
      <w:r w:rsidR="00805B38">
        <w:rPr>
          <w:rFonts w:cs="Kalimati" w:hint="cs"/>
          <w:szCs w:val="22"/>
          <w:cs/>
        </w:rPr>
        <w:t xml:space="preserve"> डोल्पा</w:t>
      </w:r>
      <w:r w:rsidRPr="003B76EB">
        <w:rPr>
          <w:rFonts w:cs="Kalimati" w:hint="cs"/>
          <w:szCs w:val="22"/>
          <w:cs/>
        </w:rPr>
        <w:t>।</w:t>
      </w:r>
    </w:p>
    <w:p w14:paraId="4326E149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</w:p>
    <w:p w14:paraId="459D8C87" w14:textId="77777777" w:rsidR="00404C76" w:rsidRPr="003B76EB" w:rsidRDefault="00404C76" w:rsidP="00404C76">
      <w:pPr>
        <w:tabs>
          <w:tab w:val="left" w:pos="7545"/>
        </w:tabs>
        <w:spacing w:after="0"/>
        <w:jc w:val="center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विषय</w:t>
      </w:r>
      <w:r w:rsidRPr="003B76EB">
        <w:rPr>
          <w:rFonts w:cs="Kalimati"/>
          <w:szCs w:val="22"/>
        </w:rPr>
        <w:t xml:space="preserve">: </w:t>
      </w:r>
      <w:r>
        <w:rPr>
          <w:rFonts w:cs="Kalimati" w:hint="cs"/>
          <w:b/>
          <w:bCs/>
          <w:szCs w:val="22"/>
          <w:cs/>
        </w:rPr>
        <w:t>राजनितिक तटस्था सम्वन्धी</w:t>
      </w:r>
      <w:r w:rsidRPr="00404C76">
        <w:rPr>
          <w:rFonts w:cs="Kalimati" w:hint="cs"/>
          <w:b/>
          <w:bCs/>
          <w:szCs w:val="22"/>
          <w:cs/>
        </w:rPr>
        <w:t xml:space="preserve"> स्व</w:t>
      </w:r>
      <w:r w:rsidRPr="00404C76">
        <w:rPr>
          <w:rFonts w:cs="Kalimati"/>
          <w:b/>
          <w:bCs/>
          <w:szCs w:val="22"/>
        </w:rPr>
        <w:t>-</w:t>
      </w:r>
      <w:r w:rsidRPr="00404C76">
        <w:rPr>
          <w:rFonts w:cs="Kalimati" w:hint="cs"/>
          <w:b/>
          <w:bCs/>
          <w:szCs w:val="22"/>
          <w:cs/>
        </w:rPr>
        <w:t>घोषणा पत्र।</w:t>
      </w:r>
    </w:p>
    <w:p w14:paraId="4824FD2C" w14:textId="77777777" w:rsidR="00404C76" w:rsidRPr="003B76EB" w:rsidRDefault="00404C76" w:rsidP="00404C76">
      <w:pPr>
        <w:tabs>
          <w:tab w:val="left" w:pos="7545"/>
        </w:tabs>
        <w:spacing w:after="0"/>
        <w:jc w:val="center"/>
        <w:rPr>
          <w:rFonts w:cs="Kalimati"/>
          <w:szCs w:val="22"/>
          <w:cs/>
        </w:rPr>
      </w:pPr>
    </w:p>
    <w:p w14:paraId="4E114A90" w14:textId="30CFE744" w:rsidR="00404C76" w:rsidRPr="003B76EB" w:rsidRDefault="00404C76" w:rsidP="00404C76">
      <w:pPr>
        <w:tabs>
          <w:tab w:val="left" w:pos="7545"/>
        </w:tabs>
        <w:spacing w:after="0"/>
        <w:jc w:val="both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प्रस्त</w:t>
      </w:r>
      <w:r>
        <w:rPr>
          <w:rFonts w:cs="Kalimati" w:hint="cs"/>
          <w:szCs w:val="22"/>
          <w:cs/>
        </w:rPr>
        <w:t>ुत विषयमा</w:t>
      </w:r>
      <w:r w:rsidR="00805B38">
        <w:rPr>
          <w:rFonts w:cs="Kalimati" w:hint="cs"/>
          <w:szCs w:val="22"/>
          <w:cs/>
        </w:rPr>
        <w:t xml:space="preserve"> डोल्पा </w:t>
      </w:r>
      <w:r w:rsidRPr="003B76EB">
        <w:rPr>
          <w:rFonts w:cs="Kalimati" w:hint="cs"/>
          <w:szCs w:val="22"/>
          <w:cs/>
        </w:rPr>
        <w:t>जिल्ला</w:t>
      </w:r>
      <w:r w:rsidRPr="003B76EB">
        <w:rPr>
          <w:rFonts w:cs="Kalimati"/>
          <w:szCs w:val="22"/>
        </w:rPr>
        <w:t>……………………….</w:t>
      </w:r>
      <w:r w:rsidRPr="003B76EB">
        <w:rPr>
          <w:rFonts w:cs="Kalimati" w:hint="cs"/>
          <w:szCs w:val="22"/>
          <w:cs/>
        </w:rPr>
        <w:t>गाउँपालिका</w:t>
      </w:r>
      <w:r w:rsidRPr="003B76EB">
        <w:rPr>
          <w:rFonts w:cs="Kalimati"/>
          <w:szCs w:val="22"/>
        </w:rPr>
        <w:t>/</w:t>
      </w:r>
      <w:r w:rsidRPr="003B76EB">
        <w:rPr>
          <w:rFonts w:cs="Kalimati" w:hint="cs"/>
          <w:szCs w:val="22"/>
          <w:cs/>
        </w:rPr>
        <w:t>नगरपालिकावडा</w:t>
      </w:r>
      <w:r>
        <w:rPr>
          <w:rFonts w:cs="Kalimati"/>
          <w:szCs w:val="22"/>
        </w:rPr>
        <w:t>……….</w:t>
      </w:r>
      <w:r w:rsidRPr="003B76EB">
        <w:rPr>
          <w:rFonts w:cs="Kalimati" w:hint="cs"/>
          <w:szCs w:val="22"/>
          <w:cs/>
        </w:rPr>
        <w:t>मा संचाल</w:t>
      </w:r>
      <w:r>
        <w:rPr>
          <w:rFonts w:cs="Kalimati" w:hint="cs"/>
          <w:szCs w:val="22"/>
          <w:cs/>
        </w:rPr>
        <w:t xml:space="preserve">नमा रहेकोउद्योग तथा उपभोक्ता हित संरक्षण </w:t>
      </w:r>
      <w:r w:rsidR="00805B38">
        <w:rPr>
          <w:rFonts w:cs="Kalimati" w:hint="cs"/>
          <w:szCs w:val="22"/>
          <w:cs/>
        </w:rPr>
        <w:t>डोल्पामा</w:t>
      </w:r>
      <w:r>
        <w:rPr>
          <w:rFonts w:cs="Kalimati" w:hint="cs"/>
          <w:szCs w:val="22"/>
          <w:cs/>
        </w:rPr>
        <w:t xml:space="preserve"> दर्ता रहे</w:t>
      </w:r>
      <w:r w:rsidR="005A3858">
        <w:rPr>
          <w:rFonts w:cs="Kalimati" w:hint="cs"/>
          <w:szCs w:val="22"/>
          <w:cs/>
        </w:rPr>
        <w:t>को</w:t>
      </w:r>
      <w:r w:rsidRPr="003B76EB">
        <w:rPr>
          <w:rFonts w:cs="Kalimati"/>
          <w:szCs w:val="22"/>
        </w:rPr>
        <w:t>……</w:t>
      </w:r>
      <w:r>
        <w:rPr>
          <w:rFonts w:cs="Kalimati"/>
          <w:szCs w:val="22"/>
        </w:rPr>
        <w:t>……….</w:t>
      </w:r>
      <w:r>
        <w:rPr>
          <w:rFonts w:cs="Kalimati" w:hint="cs"/>
          <w:szCs w:val="22"/>
          <w:cs/>
        </w:rPr>
        <w:t>दर्ता नं</w:t>
      </w:r>
      <w:r>
        <w:rPr>
          <w:rFonts w:cs="Kalimati"/>
          <w:szCs w:val="22"/>
        </w:rPr>
        <w:t>.</w:t>
      </w:r>
      <w:r>
        <w:rPr>
          <w:rFonts w:cs="Kalimati" w:hint="cs"/>
          <w:szCs w:val="22"/>
          <w:cs/>
        </w:rPr>
        <w:t xml:space="preserve">को </w:t>
      </w:r>
      <w:r>
        <w:rPr>
          <w:rFonts w:cs="Kalimati"/>
          <w:szCs w:val="22"/>
        </w:rPr>
        <w:t>……………………………………………...</w:t>
      </w:r>
      <w:r w:rsidRPr="003B76EB">
        <w:rPr>
          <w:rFonts w:cs="Kalimati" w:hint="cs"/>
          <w:szCs w:val="22"/>
          <w:cs/>
        </w:rPr>
        <w:t>उद्योग</w:t>
      </w:r>
      <w:r>
        <w:rPr>
          <w:rFonts w:cs="Kalimati" w:hint="cs"/>
          <w:szCs w:val="22"/>
          <w:cs/>
        </w:rPr>
        <w:t>मा कुनै पनि दलिय लगानी नभएको एवं प्रत्यक्ष रुपमा राजनितिक संलग्नता नभएकोले राजनितिक रुपमा तटस्थ रहेको व्यहोरा</w:t>
      </w:r>
      <w:r w:rsidRPr="003B76EB">
        <w:rPr>
          <w:rFonts w:cs="Kalimati" w:hint="cs"/>
          <w:szCs w:val="22"/>
          <w:cs/>
        </w:rPr>
        <w:t xml:space="preserve"> पनि स्व</w:t>
      </w:r>
      <w:r w:rsidRPr="003B76EB">
        <w:rPr>
          <w:rFonts w:cs="Kalimati"/>
          <w:szCs w:val="22"/>
        </w:rPr>
        <w:t>-</w:t>
      </w:r>
      <w:r w:rsidRPr="003B76EB">
        <w:rPr>
          <w:rFonts w:cs="Kalimati" w:hint="cs"/>
          <w:szCs w:val="22"/>
          <w:cs/>
        </w:rPr>
        <w:t>घोषणा गर्दछु</w:t>
      </w:r>
      <w:r w:rsidRPr="003B76EB">
        <w:rPr>
          <w:rFonts w:cs="Kalimati"/>
          <w:szCs w:val="22"/>
        </w:rPr>
        <w:t>/</w:t>
      </w:r>
      <w:r w:rsidRPr="003B76EB">
        <w:rPr>
          <w:rFonts w:cs="Kalimati" w:hint="cs"/>
          <w:szCs w:val="22"/>
          <w:cs/>
        </w:rPr>
        <w:t>गर्दछौ।</w:t>
      </w:r>
    </w:p>
    <w:p w14:paraId="08665E64" w14:textId="77777777" w:rsidR="00404C76" w:rsidRPr="003B76EB" w:rsidRDefault="00404C76" w:rsidP="00404C76">
      <w:pPr>
        <w:tabs>
          <w:tab w:val="left" w:pos="7545"/>
        </w:tabs>
        <w:spacing w:after="0"/>
        <w:jc w:val="both"/>
        <w:rPr>
          <w:rFonts w:cs="Kalimati"/>
          <w:szCs w:val="22"/>
        </w:rPr>
      </w:pPr>
    </w:p>
    <w:p w14:paraId="5A3FE144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निवेदक </w:t>
      </w:r>
    </w:p>
    <w:p w14:paraId="5FB1DDB8" w14:textId="77777777" w:rsidR="00404C76" w:rsidRPr="003B76EB" w:rsidRDefault="00404C76" w:rsidP="00404C76">
      <w:pPr>
        <w:tabs>
          <w:tab w:val="left" w:pos="7545"/>
        </w:tabs>
        <w:spacing w:after="0"/>
        <w:ind w:left="648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दस्तखत</w:t>
      </w:r>
      <w:r w:rsidRPr="003B76EB">
        <w:rPr>
          <w:rFonts w:cs="Kalimati"/>
          <w:szCs w:val="22"/>
        </w:rPr>
        <w:t>:……………………………………</w:t>
      </w:r>
    </w:p>
    <w:p w14:paraId="4593CAE3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नाम</w:t>
      </w:r>
      <w:r w:rsidRPr="003B76EB">
        <w:rPr>
          <w:rFonts w:cs="Kalimati"/>
          <w:szCs w:val="22"/>
        </w:rPr>
        <w:t>: …………………………………………</w:t>
      </w:r>
    </w:p>
    <w:p w14:paraId="51DB47A5" w14:textId="77777777" w:rsidR="00404C76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 xml:space="preserve">                                                            पद</w:t>
      </w:r>
      <w:r w:rsidRPr="003B76EB">
        <w:rPr>
          <w:rFonts w:cs="Kalimati"/>
          <w:szCs w:val="22"/>
        </w:rPr>
        <w:t>: ……………………………………</w:t>
      </w:r>
    </w:p>
    <w:p w14:paraId="64587555" w14:textId="77777777" w:rsidR="009A5CBB" w:rsidRPr="003B76EB" w:rsidRDefault="009A5CBB" w:rsidP="00404C76">
      <w:pPr>
        <w:tabs>
          <w:tab w:val="left" w:pos="7545"/>
        </w:tabs>
        <w:spacing w:after="0"/>
        <w:rPr>
          <w:rFonts w:cs="Kalimati"/>
          <w:szCs w:val="22"/>
        </w:rPr>
      </w:pPr>
      <w:r>
        <w:rPr>
          <w:rFonts w:cs="Kalimati" w:hint="cs"/>
          <w:szCs w:val="22"/>
          <w:cs/>
        </w:rPr>
        <w:t>मिति</w:t>
      </w:r>
      <w:r>
        <w:rPr>
          <w:rFonts w:cs="Kalimati"/>
          <w:szCs w:val="22"/>
        </w:rPr>
        <w:t>:</w:t>
      </w:r>
    </w:p>
    <w:p w14:paraId="309A2967" w14:textId="77777777" w:rsidR="00404C76" w:rsidRPr="003B76EB" w:rsidRDefault="00404C76" w:rsidP="00404C76">
      <w:pPr>
        <w:tabs>
          <w:tab w:val="left" w:pos="7545"/>
        </w:tabs>
        <w:spacing w:after="0"/>
        <w:rPr>
          <w:rFonts w:cs="Kalimati"/>
          <w:szCs w:val="22"/>
        </w:rPr>
      </w:pPr>
      <w:r w:rsidRPr="003B76EB">
        <w:rPr>
          <w:rFonts w:cs="Kalimati" w:hint="cs"/>
          <w:szCs w:val="22"/>
          <w:cs/>
        </w:rPr>
        <w:t>उद्योगको छाप</w:t>
      </w:r>
      <w:r w:rsidRPr="003B76EB">
        <w:rPr>
          <w:rFonts w:cs="Kalimati"/>
          <w:szCs w:val="22"/>
        </w:rPr>
        <w:t>:</w:t>
      </w:r>
    </w:p>
    <w:p w14:paraId="253320FF" w14:textId="77777777" w:rsidR="00404C76" w:rsidRPr="003B76EB" w:rsidRDefault="00404C76" w:rsidP="00AD0295">
      <w:pPr>
        <w:tabs>
          <w:tab w:val="left" w:pos="7545"/>
        </w:tabs>
        <w:spacing w:after="0"/>
        <w:rPr>
          <w:rFonts w:cs="Kalimati"/>
          <w:szCs w:val="22"/>
        </w:rPr>
      </w:pPr>
    </w:p>
    <w:sectPr w:rsidR="00404C76" w:rsidRPr="003B76EB" w:rsidSect="00BC5DDF">
      <w:footerReference w:type="default" r:id="rId8"/>
      <w:pgSz w:w="11907" w:h="16839" w:code="9"/>
      <w:pgMar w:top="432" w:right="1008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9F5B8" w14:textId="77777777" w:rsidR="0073009E" w:rsidRDefault="0073009E" w:rsidP="002D24E4">
      <w:pPr>
        <w:spacing w:after="0" w:line="240" w:lineRule="auto"/>
      </w:pPr>
      <w:r>
        <w:separator/>
      </w:r>
    </w:p>
  </w:endnote>
  <w:endnote w:type="continuationSeparator" w:id="0">
    <w:p w14:paraId="55BCB0A9" w14:textId="77777777" w:rsidR="0073009E" w:rsidRDefault="0073009E" w:rsidP="002D2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irmala UI">
    <w:altName w:val="MS Mincho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AEF" w:usb1="4000207B" w:usb2="00000000" w:usb3="00000000" w:csb0="000001BF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CS NEPALI">
    <w:altName w:val="Courier New"/>
    <w:panose1 w:val="040B72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2969647"/>
      <w:docPartObj>
        <w:docPartGallery w:val="Page Numbers (Bottom of Page)"/>
        <w:docPartUnique/>
      </w:docPartObj>
    </w:sdtPr>
    <w:sdtEndPr>
      <w:rPr>
        <w:rFonts w:ascii="PCS NEPALI" w:hAnsi="PCS NEPALI"/>
        <w:noProof/>
      </w:rPr>
    </w:sdtEndPr>
    <w:sdtContent>
      <w:p w14:paraId="5E32697E" w14:textId="77777777" w:rsidR="00093766" w:rsidRPr="002D24E4" w:rsidRDefault="00FC2D06">
        <w:pPr>
          <w:pStyle w:val="Footer"/>
          <w:jc w:val="center"/>
          <w:rPr>
            <w:rFonts w:ascii="PCS NEPALI" w:hAnsi="PCS NEPALI"/>
          </w:rPr>
        </w:pPr>
        <w:r w:rsidRPr="002D24E4">
          <w:rPr>
            <w:rFonts w:ascii="PCS NEPALI" w:hAnsi="PCS NEPALI"/>
          </w:rPr>
          <w:fldChar w:fldCharType="begin"/>
        </w:r>
        <w:r w:rsidR="00093766" w:rsidRPr="002D24E4">
          <w:rPr>
            <w:rFonts w:ascii="PCS NEPALI" w:hAnsi="PCS NEPALI"/>
          </w:rPr>
          <w:instrText xml:space="preserve"> PAGE   \* MERGEFORMAT </w:instrText>
        </w:r>
        <w:r w:rsidRPr="002D24E4">
          <w:rPr>
            <w:rFonts w:ascii="PCS NEPALI" w:hAnsi="PCS NEPALI"/>
          </w:rPr>
          <w:fldChar w:fldCharType="separate"/>
        </w:r>
        <w:r w:rsidR="00805B38">
          <w:rPr>
            <w:rFonts w:ascii="PCS NEPALI" w:hAnsi="PCS NEPALI"/>
            <w:noProof/>
          </w:rPr>
          <w:t>5</w:t>
        </w:r>
        <w:r w:rsidRPr="002D24E4">
          <w:rPr>
            <w:rFonts w:ascii="PCS NEPALI" w:hAnsi="PCS NEPALI"/>
            <w:noProof/>
          </w:rPr>
          <w:fldChar w:fldCharType="end"/>
        </w:r>
      </w:p>
    </w:sdtContent>
  </w:sdt>
  <w:p w14:paraId="4F05E5A2" w14:textId="77777777" w:rsidR="00093766" w:rsidRDefault="000937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8A1BE" w14:textId="77777777" w:rsidR="0073009E" w:rsidRDefault="0073009E" w:rsidP="002D24E4">
      <w:pPr>
        <w:spacing w:after="0" w:line="240" w:lineRule="auto"/>
      </w:pPr>
      <w:r>
        <w:separator/>
      </w:r>
    </w:p>
  </w:footnote>
  <w:footnote w:type="continuationSeparator" w:id="0">
    <w:p w14:paraId="0A074859" w14:textId="77777777" w:rsidR="0073009E" w:rsidRDefault="0073009E" w:rsidP="002D24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64B1"/>
    <w:multiLevelType w:val="hybridMultilevel"/>
    <w:tmpl w:val="7C38E588"/>
    <w:lvl w:ilvl="0" w:tplc="13A4E16C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b w:val="0"/>
        <w:bCs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D1C19"/>
    <w:multiLevelType w:val="hybridMultilevel"/>
    <w:tmpl w:val="95C8C43C"/>
    <w:lvl w:ilvl="0" w:tplc="FD043102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B7C7F"/>
    <w:multiLevelType w:val="hybridMultilevel"/>
    <w:tmpl w:val="9C005572"/>
    <w:lvl w:ilvl="0" w:tplc="7EB0B2C4">
      <w:start w:val="1"/>
      <w:numFmt w:val="hindiVowels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3D29B3"/>
    <w:multiLevelType w:val="hybridMultilevel"/>
    <w:tmpl w:val="1AB4AC7A"/>
    <w:lvl w:ilvl="0" w:tplc="16005BEE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33360"/>
    <w:multiLevelType w:val="hybridMultilevel"/>
    <w:tmpl w:val="FA5C39AC"/>
    <w:lvl w:ilvl="0" w:tplc="3B7ED7CA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E7139"/>
    <w:multiLevelType w:val="hybridMultilevel"/>
    <w:tmpl w:val="698CBB24"/>
    <w:lvl w:ilvl="0" w:tplc="D86C45DA">
      <w:start w:val="1"/>
      <w:numFmt w:val="hindiNumbers"/>
      <w:lvlText w:val="%1."/>
      <w:lvlJc w:val="left"/>
      <w:pPr>
        <w:ind w:left="1080" w:hanging="360"/>
      </w:pPr>
      <w:rPr>
        <w:rFonts w:ascii="Nirmala UI" w:eastAsiaTheme="minorHAnsi" w:hAnsi="Nirmala UI" w:cs="Kalimati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C111F1"/>
    <w:multiLevelType w:val="hybridMultilevel"/>
    <w:tmpl w:val="4C2EE156"/>
    <w:lvl w:ilvl="0" w:tplc="2AFA3164">
      <w:start w:val="1"/>
      <w:numFmt w:val="hindiNumbers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B5292"/>
    <w:multiLevelType w:val="hybridMultilevel"/>
    <w:tmpl w:val="68DA08F8"/>
    <w:lvl w:ilvl="0" w:tplc="8978620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4C359D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3044D31"/>
    <w:multiLevelType w:val="hybridMultilevel"/>
    <w:tmpl w:val="51A0B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89290E"/>
    <w:multiLevelType w:val="hybridMultilevel"/>
    <w:tmpl w:val="504AAE1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C5F40C6"/>
    <w:multiLevelType w:val="hybridMultilevel"/>
    <w:tmpl w:val="35CC360A"/>
    <w:lvl w:ilvl="0" w:tplc="4588E5BE">
      <w:start w:val="1"/>
      <w:numFmt w:val="hindiVowels"/>
      <w:lvlText w:val="%1."/>
      <w:lvlJc w:val="left"/>
      <w:pPr>
        <w:ind w:left="25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CAA1495"/>
    <w:multiLevelType w:val="hybridMultilevel"/>
    <w:tmpl w:val="92E0FFA6"/>
    <w:lvl w:ilvl="0" w:tplc="08260650">
      <w:start w:val="1"/>
      <w:numFmt w:val="hindiVowels"/>
      <w:lvlText w:val="%1."/>
      <w:lvlJc w:val="left"/>
      <w:pPr>
        <w:ind w:left="2160" w:hanging="360"/>
      </w:pPr>
      <w:rPr>
        <w:rFonts w:asciiTheme="minorHAnsi" w:eastAsiaTheme="minorHAnsi" w:hAnsiTheme="minorHAnsi" w:cs="Kalimat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D244ABC"/>
    <w:multiLevelType w:val="hybridMultilevel"/>
    <w:tmpl w:val="F7087CEC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1AC1A6F"/>
    <w:multiLevelType w:val="hybridMultilevel"/>
    <w:tmpl w:val="D1CC17B6"/>
    <w:lvl w:ilvl="0" w:tplc="E71E1578">
      <w:start w:val="1"/>
      <w:numFmt w:val="hindiNumbers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695F0B"/>
    <w:multiLevelType w:val="hybridMultilevel"/>
    <w:tmpl w:val="B54212C4"/>
    <w:lvl w:ilvl="0" w:tplc="1FBE2AF0">
      <w:start w:val="1"/>
      <w:numFmt w:val="hindiVowel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A63FB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8337E2F"/>
    <w:multiLevelType w:val="hybridMultilevel"/>
    <w:tmpl w:val="695ED2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0764E6"/>
    <w:multiLevelType w:val="hybridMultilevel"/>
    <w:tmpl w:val="1AF82126"/>
    <w:lvl w:ilvl="0" w:tplc="12BE782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A399A"/>
    <w:multiLevelType w:val="hybridMultilevel"/>
    <w:tmpl w:val="2736AC82"/>
    <w:lvl w:ilvl="0" w:tplc="4118C3D8">
      <w:start w:val="1"/>
      <w:numFmt w:val="hind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6E554DE"/>
    <w:multiLevelType w:val="hybridMultilevel"/>
    <w:tmpl w:val="3068709C"/>
    <w:lvl w:ilvl="0" w:tplc="430EF66C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E83CCD"/>
    <w:multiLevelType w:val="hybridMultilevel"/>
    <w:tmpl w:val="DF882706"/>
    <w:lvl w:ilvl="0" w:tplc="6ED08250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Kalimat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D1C8F"/>
    <w:multiLevelType w:val="hybridMultilevel"/>
    <w:tmpl w:val="7D88705A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05CD7"/>
    <w:multiLevelType w:val="hybridMultilevel"/>
    <w:tmpl w:val="92E0FFA6"/>
    <w:lvl w:ilvl="0" w:tplc="08260650">
      <w:start w:val="1"/>
      <w:numFmt w:val="hindiVowels"/>
      <w:lvlText w:val="%1."/>
      <w:lvlJc w:val="left"/>
      <w:pPr>
        <w:ind w:left="2160" w:hanging="360"/>
      </w:pPr>
      <w:rPr>
        <w:rFonts w:asciiTheme="minorHAnsi" w:eastAsiaTheme="minorHAnsi" w:hAnsiTheme="minorHAnsi" w:cs="Kalimat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E9F560C"/>
    <w:multiLevelType w:val="hybridMultilevel"/>
    <w:tmpl w:val="CB609B58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349FC"/>
    <w:multiLevelType w:val="hybridMultilevel"/>
    <w:tmpl w:val="524C9CBA"/>
    <w:lvl w:ilvl="0" w:tplc="9A6CB43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Kalimat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20E9D"/>
    <w:multiLevelType w:val="hybridMultilevel"/>
    <w:tmpl w:val="027CAB94"/>
    <w:lvl w:ilvl="0" w:tplc="E598A016">
      <w:start w:val="3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Kalimat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1185D"/>
    <w:multiLevelType w:val="hybridMultilevel"/>
    <w:tmpl w:val="2938C758"/>
    <w:lvl w:ilvl="0" w:tplc="4118C3D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A45625"/>
    <w:multiLevelType w:val="hybridMultilevel"/>
    <w:tmpl w:val="867A65F4"/>
    <w:lvl w:ilvl="0" w:tplc="9DF096A4">
      <w:start w:val="1"/>
      <w:numFmt w:val="hindiNumbers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93E61"/>
    <w:multiLevelType w:val="hybridMultilevel"/>
    <w:tmpl w:val="95C8C43C"/>
    <w:lvl w:ilvl="0" w:tplc="FD043102">
      <w:start w:val="1"/>
      <w:numFmt w:val="hindiVowels"/>
      <w:lvlText w:val="%1."/>
      <w:lvlJc w:val="left"/>
      <w:pPr>
        <w:ind w:left="720" w:hanging="360"/>
      </w:pPr>
      <w:rPr>
        <w:rFonts w:ascii="Nirmala UI" w:hAnsi="Nirmala U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2650169">
    <w:abstractNumId w:val="9"/>
  </w:num>
  <w:num w:numId="2" w16cid:durableId="2118325996">
    <w:abstractNumId w:val="14"/>
  </w:num>
  <w:num w:numId="3" w16cid:durableId="397702962">
    <w:abstractNumId w:val="19"/>
  </w:num>
  <w:num w:numId="4" w16cid:durableId="1483501679">
    <w:abstractNumId w:val="8"/>
  </w:num>
  <w:num w:numId="5" w16cid:durableId="30031424">
    <w:abstractNumId w:val="13"/>
  </w:num>
  <w:num w:numId="6" w16cid:durableId="1352994710">
    <w:abstractNumId w:val="17"/>
  </w:num>
  <w:num w:numId="7" w16cid:durableId="1619876066">
    <w:abstractNumId w:val="22"/>
  </w:num>
  <w:num w:numId="8" w16cid:durableId="1922595639">
    <w:abstractNumId w:val="24"/>
  </w:num>
  <w:num w:numId="9" w16cid:durableId="151990851">
    <w:abstractNumId w:val="27"/>
  </w:num>
  <w:num w:numId="10" w16cid:durableId="888299127">
    <w:abstractNumId w:val="16"/>
  </w:num>
  <w:num w:numId="11" w16cid:durableId="1389954709">
    <w:abstractNumId w:val="12"/>
  </w:num>
  <w:num w:numId="12" w16cid:durableId="1841506674">
    <w:abstractNumId w:val="3"/>
  </w:num>
  <w:num w:numId="13" w16cid:durableId="1537808704">
    <w:abstractNumId w:val="20"/>
  </w:num>
  <w:num w:numId="14" w16cid:durableId="1902517825">
    <w:abstractNumId w:val="2"/>
  </w:num>
  <w:num w:numId="15" w16cid:durableId="272371628">
    <w:abstractNumId w:val="21"/>
  </w:num>
  <w:num w:numId="16" w16cid:durableId="142816195">
    <w:abstractNumId w:val="10"/>
  </w:num>
  <w:num w:numId="17" w16cid:durableId="391589098">
    <w:abstractNumId w:val="18"/>
  </w:num>
  <w:num w:numId="18" w16cid:durableId="314839829">
    <w:abstractNumId w:val="6"/>
  </w:num>
  <w:num w:numId="19" w16cid:durableId="1986663663">
    <w:abstractNumId w:val="7"/>
  </w:num>
  <w:num w:numId="20" w16cid:durableId="1792623287">
    <w:abstractNumId w:val="4"/>
  </w:num>
  <w:num w:numId="21" w16cid:durableId="45840411">
    <w:abstractNumId w:val="23"/>
  </w:num>
  <w:num w:numId="22" w16cid:durableId="1004090839">
    <w:abstractNumId w:val="29"/>
  </w:num>
  <w:num w:numId="23" w16cid:durableId="341519326">
    <w:abstractNumId w:val="1"/>
  </w:num>
  <w:num w:numId="24" w16cid:durableId="188375022">
    <w:abstractNumId w:val="26"/>
  </w:num>
  <w:num w:numId="25" w16cid:durableId="734549105">
    <w:abstractNumId w:val="0"/>
  </w:num>
  <w:num w:numId="26" w16cid:durableId="144516955">
    <w:abstractNumId w:val="25"/>
  </w:num>
  <w:num w:numId="27" w16cid:durableId="988823187">
    <w:abstractNumId w:val="5"/>
  </w:num>
  <w:num w:numId="28" w16cid:durableId="1426069646">
    <w:abstractNumId w:val="15"/>
  </w:num>
  <w:num w:numId="29" w16cid:durableId="1557930851">
    <w:abstractNumId w:val="11"/>
  </w:num>
  <w:num w:numId="30" w16cid:durableId="135819619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Y3NjE0MTc2N7BU0lEKTi0uzszPAykwrAUAVF26bSwAAAA="/>
  </w:docVars>
  <w:rsids>
    <w:rsidRoot w:val="001F06B9"/>
    <w:rsid w:val="00013597"/>
    <w:rsid w:val="00032245"/>
    <w:rsid w:val="00032E41"/>
    <w:rsid w:val="00040B97"/>
    <w:rsid w:val="00046060"/>
    <w:rsid w:val="00047793"/>
    <w:rsid w:val="00056F10"/>
    <w:rsid w:val="0006664C"/>
    <w:rsid w:val="00077E4B"/>
    <w:rsid w:val="00093766"/>
    <w:rsid w:val="00094B69"/>
    <w:rsid w:val="00096CE7"/>
    <w:rsid w:val="000A107A"/>
    <w:rsid w:val="000B2333"/>
    <w:rsid w:val="000B59E4"/>
    <w:rsid w:val="000C3C3F"/>
    <w:rsid w:val="000C54D7"/>
    <w:rsid w:val="000D5381"/>
    <w:rsid w:val="000F0D06"/>
    <w:rsid w:val="000F6979"/>
    <w:rsid w:val="0010025D"/>
    <w:rsid w:val="00102A8A"/>
    <w:rsid w:val="00102B2A"/>
    <w:rsid w:val="00105A18"/>
    <w:rsid w:val="00107160"/>
    <w:rsid w:val="00107AA3"/>
    <w:rsid w:val="00111B9C"/>
    <w:rsid w:val="00114067"/>
    <w:rsid w:val="00143566"/>
    <w:rsid w:val="00144F72"/>
    <w:rsid w:val="0015291E"/>
    <w:rsid w:val="001655B2"/>
    <w:rsid w:val="00177E57"/>
    <w:rsid w:val="00192332"/>
    <w:rsid w:val="00196881"/>
    <w:rsid w:val="001A2F87"/>
    <w:rsid w:val="001A6462"/>
    <w:rsid w:val="001B1492"/>
    <w:rsid w:val="001C3C5C"/>
    <w:rsid w:val="001C568B"/>
    <w:rsid w:val="001F06B9"/>
    <w:rsid w:val="002053DE"/>
    <w:rsid w:val="00227289"/>
    <w:rsid w:val="00230D18"/>
    <w:rsid w:val="00232C78"/>
    <w:rsid w:val="002341E0"/>
    <w:rsid w:val="00234623"/>
    <w:rsid w:val="00236404"/>
    <w:rsid w:val="00253C65"/>
    <w:rsid w:val="002628BC"/>
    <w:rsid w:val="002700D7"/>
    <w:rsid w:val="00276BD1"/>
    <w:rsid w:val="00290696"/>
    <w:rsid w:val="00290A08"/>
    <w:rsid w:val="00292BBE"/>
    <w:rsid w:val="002A7BDA"/>
    <w:rsid w:val="002B2159"/>
    <w:rsid w:val="002C4075"/>
    <w:rsid w:val="002C5D38"/>
    <w:rsid w:val="002D24E4"/>
    <w:rsid w:val="003029D4"/>
    <w:rsid w:val="00304013"/>
    <w:rsid w:val="0030447A"/>
    <w:rsid w:val="00312CF0"/>
    <w:rsid w:val="0033016A"/>
    <w:rsid w:val="00335149"/>
    <w:rsid w:val="00340149"/>
    <w:rsid w:val="00344B66"/>
    <w:rsid w:val="0034504C"/>
    <w:rsid w:val="00351252"/>
    <w:rsid w:val="0035304D"/>
    <w:rsid w:val="0035491F"/>
    <w:rsid w:val="00355AD9"/>
    <w:rsid w:val="003567C7"/>
    <w:rsid w:val="00356BD9"/>
    <w:rsid w:val="003642FB"/>
    <w:rsid w:val="00382E0F"/>
    <w:rsid w:val="00387F9E"/>
    <w:rsid w:val="003B76EB"/>
    <w:rsid w:val="003E76B7"/>
    <w:rsid w:val="003F215A"/>
    <w:rsid w:val="003F21C7"/>
    <w:rsid w:val="00404C76"/>
    <w:rsid w:val="00406092"/>
    <w:rsid w:val="00412050"/>
    <w:rsid w:val="00426CD6"/>
    <w:rsid w:val="004339B7"/>
    <w:rsid w:val="004430E1"/>
    <w:rsid w:val="00447E1D"/>
    <w:rsid w:val="00461D85"/>
    <w:rsid w:val="00463A9C"/>
    <w:rsid w:val="00463AEC"/>
    <w:rsid w:val="0047477B"/>
    <w:rsid w:val="004906BA"/>
    <w:rsid w:val="004A2775"/>
    <w:rsid w:val="004A4C0C"/>
    <w:rsid w:val="004A5EA2"/>
    <w:rsid w:val="004C3B69"/>
    <w:rsid w:val="004D231C"/>
    <w:rsid w:val="004E2FB0"/>
    <w:rsid w:val="004E442F"/>
    <w:rsid w:val="004F52FB"/>
    <w:rsid w:val="005067F4"/>
    <w:rsid w:val="00514E9C"/>
    <w:rsid w:val="005216C2"/>
    <w:rsid w:val="0053547D"/>
    <w:rsid w:val="00562F42"/>
    <w:rsid w:val="00565F5A"/>
    <w:rsid w:val="005732C3"/>
    <w:rsid w:val="0057735F"/>
    <w:rsid w:val="00584C73"/>
    <w:rsid w:val="00592A36"/>
    <w:rsid w:val="005A3858"/>
    <w:rsid w:val="005A3A52"/>
    <w:rsid w:val="005E0062"/>
    <w:rsid w:val="005E609B"/>
    <w:rsid w:val="005F341F"/>
    <w:rsid w:val="005F5D09"/>
    <w:rsid w:val="0060182C"/>
    <w:rsid w:val="006018D9"/>
    <w:rsid w:val="00621DC8"/>
    <w:rsid w:val="00623914"/>
    <w:rsid w:val="0063517B"/>
    <w:rsid w:val="00635D7B"/>
    <w:rsid w:val="00635E6E"/>
    <w:rsid w:val="0063682F"/>
    <w:rsid w:val="00646736"/>
    <w:rsid w:val="0065268C"/>
    <w:rsid w:val="006626E1"/>
    <w:rsid w:val="006806E3"/>
    <w:rsid w:val="006938BA"/>
    <w:rsid w:val="006A2C8D"/>
    <w:rsid w:val="006A3266"/>
    <w:rsid w:val="006A6BF7"/>
    <w:rsid w:val="006B53C6"/>
    <w:rsid w:val="006B5FEA"/>
    <w:rsid w:val="006F4166"/>
    <w:rsid w:val="006F53A3"/>
    <w:rsid w:val="006F6254"/>
    <w:rsid w:val="00700E51"/>
    <w:rsid w:val="00705351"/>
    <w:rsid w:val="0071379F"/>
    <w:rsid w:val="00717F91"/>
    <w:rsid w:val="00720DD1"/>
    <w:rsid w:val="0072322A"/>
    <w:rsid w:val="0073009E"/>
    <w:rsid w:val="0073398A"/>
    <w:rsid w:val="00737895"/>
    <w:rsid w:val="00742A83"/>
    <w:rsid w:val="007430DB"/>
    <w:rsid w:val="00743719"/>
    <w:rsid w:val="0074766A"/>
    <w:rsid w:val="0075414B"/>
    <w:rsid w:val="00763F78"/>
    <w:rsid w:val="00785F50"/>
    <w:rsid w:val="007C5B4A"/>
    <w:rsid w:val="007C756A"/>
    <w:rsid w:val="007C76B8"/>
    <w:rsid w:val="007F13B8"/>
    <w:rsid w:val="007F7018"/>
    <w:rsid w:val="00805B38"/>
    <w:rsid w:val="00812499"/>
    <w:rsid w:val="00814DCE"/>
    <w:rsid w:val="00830BAD"/>
    <w:rsid w:val="008431FA"/>
    <w:rsid w:val="00846CCD"/>
    <w:rsid w:val="00847E3B"/>
    <w:rsid w:val="00862A35"/>
    <w:rsid w:val="00863444"/>
    <w:rsid w:val="00863FBE"/>
    <w:rsid w:val="008710E6"/>
    <w:rsid w:val="008772FA"/>
    <w:rsid w:val="0087731D"/>
    <w:rsid w:val="00880816"/>
    <w:rsid w:val="00892520"/>
    <w:rsid w:val="00893FF7"/>
    <w:rsid w:val="008A32F1"/>
    <w:rsid w:val="008B1F99"/>
    <w:rsid w:val="008B42FD"/>
    <w:rsid w:val="008C52BE"/>
    <w:rsid w:val="008F0145"/>
    <w:rsid w:val="009046D6"/>
    <w:rsid w:val="009218E0"/>
    <w:rsid w:val="00921EA4"/>
    <w:rsid w:val="00924BB3"/>
    <w:rsid w:val="0095448B"/>
    <w:rsid w:val="00961A1F"/>
    <w:rsid w:val="00961AAC"/>
    <w:rsid w:val="0096206F"/>
    <w:rsid w:val="009658DB"/>
    <w:rsid w:val="009756EA"/>
    <w:rsid w:val="00982C9A"/>
    <w:rsid w:val="009A5CBB"/>
    <w:rsid w:val="009B0152"/>
    <w:rsid w:val="009B328F"/>
    <w:rsid w:val="009D57A6"/>
    <w:rsid w:val="009D760D"/>
    <w:rsid w:val="009E1ADD"/>
    <w:rsid w:val="009F111F"/>
    <w:rsid w:val="009F2C0F"/>
    <w:rsid w:val="009F54C2"/>
    <w:rsid w:val="009F7B56"/>
    <w:rsid w:val="00A03123"/>
    <w:rsid w:val="00A06873"/>
    <w:rsid w:val="00A264D8"/>
    <w:rsid w:val="00A32521"/>
    <w:rsid w:val="00A448B9"/>
    <w:rsid w:val="00A54CCC"/>
    <w:rsid w:val="00A555D9"/>
    <w:rsid w:val="00A556AB"/>
    <w:rsid w:val="00A62492"/>
    <w:rsid w:val="00A76924"/>
    <w:rsid w:val="00A80D30"/>
    <w:rsid w:val="00A86938"/>
    <w:rsid w:val="00A936E6"/>
    <w:rsid w:val="00AC1824"/>
    <w:rsid w:val="00AC3C00"/>
    <w:rsid w:val="00AC4223"/>
    <w:rsid w:val="00AC6294"/>
    <w:rsid w:val="00AD0295"/>
    <w:rsid w:val="00AD3173"/>
    <w:rsid w:val="00AE065F"/>
    <w:rsid w:val="00AF096A"/>
    <w:rsid w:val="00AF609A"/>
    <w:rsid w:val="00B235D3"/>
    <w:rsid w:val="00B260C0"/>
    <w:rsid w:val="00B263D7"/>
    <w:rsid w:val="00B4379C"/>
    <w:rsid w:val="00B456E8"/>
    <w:rsid w:val="00B463B1"/>
    <w:rsid w:val="00B532E6"/>
    <w:rsid w:val="00B64775"/>
    <w:rsid w:val="00B7467D"/>
    <w:rsid w:val="00B74FE8"/>
    <w:rsid w:val="00B9624E"/>
    <w:rsid w:val="00B96FC9"/>
    <w:rsid w:val="00BB17FF"/>
    <w:rsid w:val="00BC5DDF"/>
    <w:rsid w:val="00BE282F"/>
    <w:rsid w:val="00BF6C21"/>
    <w:rsid w:val="00BF7C1C"/>
    <w:rsid w:val="00C0094C"/>
    <w:rsid w:val="00C12F11"/>
    <w:rsid w:val="00C15B20"/>
    <w:rsid w:val="00C409C9"/>
    <w:rsid w:val="00C43648"/>
    <w:rsid w:val="00C474EC"/>
    <w:rsid w:val="00C50643"/>
    <w:rsid w:val="00C5404D"/>
    <w:rsid w:val="00C54B05"/>
    <w:rsid w:val="00C67EE6"/>
    <w:rsid w:val="00C750ED"/>
    <w:rsid w:val="00C8521C"/>
    <w:rsid w:val="00C94F4B"/>
    <w:rsid w:val="00CA4A3F"/>
    <w:rsid w:val="00CB3008"/>
    <w:rsid w:val="00CC0020"/>
    <w:rsid w:val="00CD1FE0"/>
    <w:rsid w:val="00CD2EEF"/>
    <w:rsid w:val="00CE5D4F"/>
    <w:rsid w:val="00CF326A"/>
    <w:rsid w:val="00D034E7"/>
    <w:rsid w:val="00D21CF3"/>
    <w:rsid w:val="00D260CD"/>
    <w:rsid w:val="00D30539"/>
    <w:rsid w:val="00D4292C"/>
    <w:rsid w:val="00D57164"/>
    <w:rsid w:val="00D641A1"/>
    <w:rsid w:val="00D6646C"/>
    <w:rsid w:val="00D66DF0"/>
    <w:rsid w:val="00D67BB3"/>
    <w:rsid w:val="00D72B0D"/>
    <w:rsid w:val="00D80F8C"/>
    <w:rsid w:val="00D960C0"/>
    <w:rsid w:val="00DA11D7"/>
    <w:rsid w:val="00DC5DC8"/>
    <w:rsid w:val="00DE1A30"/>
    <w:rsid w:val="00DE4115"/>
    <w:rsid w:val="00DE7B85"/>
    <w:rsid w:val="00DF5D13"/>
    <w:rsid w:val="00E009E6"/>
    <w:rsid w:val="00E02CB4"/>
    <w:rsid w:val="00E04EB4"/>
    <w:rsid w:val="00E178DB"/>
    <w:rsid w:val="00E209B5"/>
    <w:rsid w:val="00E229C6"/>
    <w:rsid w:val="00E26B12"/>
    <w:rsid w:val="00E3465A"/>
    <w:rsid w:val="00E42FFD"/>
    <w:rsid w:val="00E56DFA"/>
    <w:rsid w:val="00E57852"/>
    <w:rsid w:val="00E76E11"/>
    <w:rsid w:val="00E80CDE"/>
    <w:rsid w:val="00EA4D4A"/>
    <w:rsid w:val="00EA6C14"/>
    <w:rsid w:val="00EB2919"/>
    <w:rsid w:val="00ED0002"/>
    <w:rsid w:val="00ED153A"/>
    <w:rsid w:val="00EE1D0D"/>
    <w:rsid w:val="00EE4F01"/>
    <w:rsid w:val="00EE7061"/>
    <w:rsid w:val="00EF3107"/>
    <w:rsid w:val="00F046F5"/>
    <w:rsid w:val="00F3090D"/>
    <w:rsid w:val="00F3707B"/>
    <w:rsid w:val="00F44839"/>
    <w:rsid w:val="00F60AF3"/>
    <w:rsid w:val="00F63A9B"/>
    <w:rsid w:val="00F65E40"/>
    <w:rsid w:val="00F676E5"/>
    <w:rsid w:val="00F7739F"/>
    <w:rsid w:val="00FC2D06"/>
    <w:rsid w:val="00FF19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3798"/>
  <w15:docId w15:val="{5411FE91-3938-457B-8D1D-124E92532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7B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7B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C1C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1C"/>
    <w:rPr>
      <w:rFonts w:ascii="Segoe UI" w:hAnsi="Segoe UI" w:cs="Segoe UI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2D2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4E4"/>
  </w:style>
  <w:style w:type="paragraph" w:styleId="Footer">
    <w:name w:val="footer"/>
    <w:basedOn w:val="Normal"/>
    <w:link w:val="FooterChar"/>
    <w:uiPriority w:val="99"/>
    <w:unhideWhenUsed/>
    <w:rsid w:val="002D2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780D3-AED5-4976-8D17-D4936924E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7</Pages>
  <Words>762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CP</dc:creator>
  <cp:lastModifiedBy>Dell</cp:lastModifiedBy>
  <cp:revision>21</cp:revision>
  <cp:lastPrinted>2023-02-12T07:14:00Z</cp:lastPrinted>
  <dcterms:created xsi:type="dcterms:W3CDTF">2021-12-02T04:53:00Z</dcterms:created>
  <dcterms:modified xsi:type="dcterms:W3CDTF">2023-02-16T07:16:00Z</dcterms:modified>
</cp:coreProperties>
</file>